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F524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F709C3">
        <w:rPr>
          <w:rFonts w:eastAsia="Times New Roman" w:cstheme="minorHAnsi"/>
          <w:b/>
        </w:rPr>
        <w:t>6882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 xml:space="preserve">Sulakshana </w:t>
      </w:r>
      <w:proofErr w:type="spellStart"/>
      <w:r w:rsidR="007E534B">
        <w:rPr>
          <w:rFonts w:eastAsia="Times New Roman" w:cstheme="minorHAnsi"/>
          <w:b/>
        </w:rPr>
        <w:t>Karkala</w:t>
      </w:r>
      <w:proofErr w:type="spellEnd"/>
    </w:p>
    <w:p w14:paraId="6FB9233B" w14:textId="6105E7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09C3" w:rsidRPr="000466DA">
          <w:rPr>
            <w:rStyle w:val="Hyperlink"/>
            <w:rFonts w:eastAsia="Times New Roman" w:cstheme="minorHAnsi"/>
            <w:b/>
          </w:rPr>
          <w:t>https://review.jove.com/account/file-uploader?src=20930978</w:t>
        </w:r>
      </w:hyperlink>
    </w:p>
    <w:p w14:paraId="23254914" w14:textId="77777777" w:rsidR="00F709C3" w:rsidRPr="00B07A3B" w:rsidRDefault="00F709C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AE04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21321" w:rsidRPr="00421321">
        <w:rPr>
          <w:rStyle w:val="ArticleTitle"/>
          <w:rFonts w:cstheme="minorHAnsi"/>
        </w:rPr>
        <w:t>Murine Model of Cerebral Venous Outflow Occlusion Through Bilateral Ligation of Jugular Vei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524CC4" w14:textId="77777777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21321">
        <w:rPr>
          <w:rFonts w:eastAsia="Times New Roman" w:cstheme="minorHAnsi"/>
          <w:b/>
          <w:bCs/>
          <w:sz w:val="28"/>
          <w:szCs w:val="28"/>
        </w:rPr>
        <w:t>Marie-Renee El Kamouh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>, Myriam Spajer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>, Marie-Charlotte Bourrienne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421321">
        <w:rPr>
          <w:rFonts w:eastAsia="Times New Roman" w:cstheme="minorHAnsi"/>
          <w:b/>
          <w:bCs/>
          <w:sz w:val="28"/>
          <w:szCs w:val="28"/>
        </w:rPr>
        <w:t>,</w:t>
      </w:r>
      <w:r w:rsidRPr="00421321">
        <w:rPr>
          <w:rFonts w:eastAsia="Times New Roman" w:cstheme="minorHAnsi"/>
          <w:b/>
          <w:sz w:val="28"/>
          <w:szCs w:val="28"/>
        </w:rPr>
        <w:t xml:space="preserve"> </w:t>
      </w:r>
      <w:r w:rsidRPr="00421321">
        <w:rPr>
          <w:rFonts w:eastAsia="Times New Roman" w:cstheme="minorHAnsi"/>
          <w:b/>
          <w:bCs/>
          <w:sz w:val="28"/>
          <w:szCs w:val="28"/>
        </w:rPr>
        <w:t>Anne-Laure Joly Marolany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Ruchith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 Singhabahu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421321">
        <w:rPr>
          <w:rFonts w:eastAsia="Times New Roman" w:cstheme="minorHAnsi"/>
          <w:b/>
          <w:sz w:val="28"/>
          <w:szCs w:val="28"/>
        </w:rPr>
        <w:t>Mikael Mazighi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421321">
        <w:rPr>
          <w:rFonts w:eastAsia="Times New Roman" w:cstheme="minorHAnsi"/>
          <w:b/>
          <w:sz w:val="28"/>
          <w:szCs w:val="28"/>
        </w:rPr>
        <w:t>, Jean-Léon Thomas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421321">
        <w:rPr>
          <w:rFonts w:eastAsia="Times New Roman" w:cstheme="minorHAnsi"/>
          <w:b/>
          <w:sz w:val="28"/>
          <w:szCs w:val="28"/>
        </w:rPr>
        <w:t>, Stéphanie Lenck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1,5</w:t>
      </w:r>
    </w:p>
    <w:p w14:paraId="6557E1C7" w14:textId="77777777" w:rsidR="00421321" w:rsidRPr="00421321" w:rsidRDefault="00421321" w:rsidP="00421321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7D82C1" w14:textId="0B2FDA49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421321">
        <w:rPr>
          <w:rFonts w:eastAsia="Times New Roman" w:cstheme="minorHAnsi"/>
          <w:b/>
          <w:sz w:val="28"/>
          <w:szCs w:val="28"/>
          <w:lang w:val="fr-FR"/>
        </w:rPr>
        <w:t>Sorbonne Université, Institut du Cerveau-Paris Brain Institute-ICM, Hôpital de la Salpêtrière</w:t>
      </w:r>
    </w:p>
    <w:p w14:paraId="250E22CC" w14:textId="45D5CD14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421321">
        <w:rPr>
          <w:rFonts w:eastAsia="Times New Roman" w:cstheme="minorHAnsi"/>
          <w:b/>
          <w:sz w:val="28"/>
          <w:szCs w:val="28"/>
          <w:lang w:val="fr-FR"/>
        </w:rPr>
        <w:t>Université Paris Cité, Inserm, UMRS-1144, Optimisation Thérapeutique en Neuropsychopharmacologie</w:t>
      </w:r>
    </w:p>
    <w:p w14:paraId="2A59A92D" w14:textId="362958B3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21321">
        <w:rPr>
          <w:rFonts w:eastAsia="Times New Roman" w:cstheme="minorHAnsi"/>
          <w:b/>
          <w:sz w:val="28"/>
          <w:szCs w:val="28"/>
        </w:rPr>
        <w:t xml:space="preserve">Department of Neurology, AP-HP,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Hôpital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Lariboisière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, FHU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NeuroVasc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 </w:t>
      </w:r>
    </w:p>
    <w:p w14:paraId="4CBBFE9C" w14:textId="3F9D800C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421321">
        <w:rPr>
          <w:rFonts w:eastAsia="Times New Roman" w:cstheme="minorHAnsi"/>
          <w:b/>
          <w:sz w:val="28"/>
          <w:szCs w:val="28"/>
        </w:rPr>
        <w:t>Department of Neurology, Yale University School of Medicine</w:t>
      </w:r>
    </w:p>
    <w:p w14:paraId="74A3CDA1" w14:textId="54B035A8" w:rsidR="00D6314B" w:rsidRPr="00B07A3B" w:rsidRDefault="00421321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421321">
        <w:rPr>
          <w:rFonts w:eastAsia="Times New Roman" w:cstheme="minorHAnsi"/>
          <w:b/>
          <w:sz w:val="28"/>
          <w:szCs w:val="28"/>
        </w:rPr>
        <w:t>Department of Neuroradiology, AP-HP, Pitié-Salpêtrière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04954E5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7D4EDD">
        <w:t xml:space="preserve">Marie-Renee El </w:t>
      </w:r>
      <w:proofErr w:type="spellStart"/>
      <w:r w:rsidRPr="007D4EDD">
        <w:t>Kamouh</w:t>
      </w:r>
      <w:proofErr w:type="spellEnd"/>
      <w:r w:rsidRPr="007D4EDD">
        <w:tab/>
      </w:r>
      <w:r w:rsidRPr="007D4EDD">
        <w:tab/>
        <w:t xml:space="preserve">(marie-renee.elkamouh@icm-institute.org) </w:t>
      </w:r>
    </w:p>
    <w:p w14:paraId="1B4B2D7A" w14:textId="4292814F" w:rsidR="004E0C5A" w:rsidRPr="00421321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t xml:space="preserve">Stephanie Lenck </w:t>
      </w:r>
      <w:r w:rsidRPr="007D4EDD">
        <w:tab/>
      </w:r>
      <w:r w:rsidRPr="007D4EDD">
        <w:tab/>
      </w:r>
      <w:r w:rsidRPr="007D4EDD">
        <w:tab/>
        <w:t>(</w:t>
      </w:r>
      <w:hyperlink r:id="rId8" w:history="1"/>
      <w:r w:rsidRPr="007D4EDD">
        <w:t>stephanie.lenck@icm-institute.org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7781B4" w14:textId="77777777" w:rsidR="00421321" w:rsidRPr="004C18D3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lang w:val="fr-FR"/>
        </w:rPr>
      </w:pPr>
      <w:proofErr w:type="spellStart"/>
      <w:r w:rsidRPr="004C18D3">
        <w:rPr>
          <w:lang w:val="fr-FR"/>
        </w:rPr>
        <w:t>Marie-Renee</w:t>
      </w:r>
      <w:proofErr w:type="spellEnd"/>
      <w:r w:rsidRPr="004C18D3">
        <w:rPr>
          <w:lang w:val="fr-FR"/>
        </w:rPr>
        <w:t xml:space="preserve"> El </w:t>
      </w:r>
      <w:proofErr w:type="spellStart"/>
      <w:r w:rsidRPr="004C18D3">
        <w:rPr>
          <w:lang w:val="fr-FR"/>
        </w:rPr>
        <w:t>Kamouh</w:t>
      </w:r>
      <w:proofErr w:type="spellEnd"/>
      <w:r w:rsidRPr="004C18D3">
        <w:rPr>
          <w:lang w:val="fr-FR"/>
        </w:rPr>
        <w:tab/>
      </w:r>
      <w:r w:rsidRPr="004C18D3">
        <w:rPr>
          <w:lang w:val="fr-FR"/>
        </w:rPr>
        <w:tab/>
        <w:t xml:space="preserve">(marie-renee.elkamouh@icm-institute.org) </w:t>
      </w:r>
    </w:p>
    <w:p w14:paraId="5AA7F919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r w:rsidRPr="007D4EDD">
        <w:rPr>
          <w:bCs/>
        </w:rPr>
        <w:t xml:space="preserve">Myriam </w:t>
      </w:r>
      <w:proofErr w:type="spellStart"/>
      <w:r w:rsidRPr="007D4EDD">
        <w:rPr>
          <w:bCs/>
        </w:rPr>
        <w:t>Spajer</w:t>
      </w:r>
      <w:proofErr w:type="spellEnd"/>
      <w:r w:rsidRPr="007D4EDD">
        <w:rPr>
          <w:bCs/>
        </w:rPr>
        <w:tab/>
      </w:r>
      <w:r w:rsidRPr="007D4EDD">
        <w:rPr>
          <w:bCs/>
        </w:rPr>
        <w:tab/>
      </w:r>
      <w:r w:rsidRPr="007D4EDD">
        <w:rPr>
          <w:bCs/>
        </w:rPr>
        <w:tab/>
      </w:r>
      <w:r w:rsidRPr="007D4EDD">
        <w:rPr>
          <w:bCs/>
        </w:rPr>
        <w:tab/>
        <w:t>(</w:t>
      </w:r>
      <w:r w:rsidRPr="007D4EDD">
        <w:t>myriam.spajer@icm-institute.org)</w:t>
      </w:r>
    </w:p>
    <w:p w14:paraId="790C255F" w14:textId="550320BF" w:rsidR="00421321" w:rsidRPr="000C74E4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color w:val="auto"/>
        </w:rPr>
      </w:pPr>
      <w:r w:rsidRPr="00543E9A">
        <w:rPr>
          <w:bCs/>
        </w:rPr>
        <w:t xml:space="preserve">Marie-Charlotte </w:t>
      </w:r>
      <w:proofErr w:type="spellStart"/>
      <w:r w:rsidRPr="00543E9A">
        <w:rPr>
          <w:bCs/>
        </w:rPr>
        <w:t>Bourrienne</w:t>
      </w:r>
      <w:proofErr w:type="spellEnd"/>
      <w:r w:rsidRPr="00543E9A">
        <w:rPr>
          <w:bCs/>
        </w:rPr>
        <w:tab/>
      </w:r>
      <w:r w:rsidRPr="00543E9A">
        <w:rPr>
          <w:bCs/>
        </w:rPr>
        <w:tab/>
      </w:r>
      <w:r w:rsidRPr="000C74E4">
        <w:rPr>
          <w:bCs/>
          <w:color w:val="auto"/>
        </w:rPr>
        <w:t>(</w:t>
      </w:r>
      <w:r w:rsidR="00543E9A" w:rsidRPr="000C74E4">
        <w:rPr>
          <w:color w:val="auto"/>
        </w:rPr>
        <w:t>mc.bourrienne@gmail.com</w:t>
      </w:r>
      <w:r w:rsidR="000A0863" w:rsidRPr="000C74E4">
        <w:rPr>
          <w:color w:val="auto"/>
        </w:rPr>
        <w:t>)</w:t>
      </w:r>
    </w:p>
    <w:p w14:paraId="62029FED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rPr>
          <w:bCs/>
        </w:rPr>
        <w:t xml:space="preserve">Anne-Laure Joly </w:t>
      </w:r>
      <w:proofErr w:type="spellStart"/>
      <w:r w:rsidRPr="007D4EDD">
        <w:rPr>
          <w:bCs/>
        </w:rPr>
        <w:t>Marolany</w:t>
      </w:r>
      <w:proofErr w:type="spellEnd"/>
      <w:r w:rsidRPr="007D4EDD">
        <w:rPr>
          <w:bCs/>
        </w:rPr>
        <w:tab/>
      </w:r>
      <w:r w:rsidRPr="007D4EDD">
        <w:rPr>
          <w:bCs/>
        </w:rPr>
        <w:tab/>
        <w:t>(</w:t>
      </w:r>
      <w:r w:rsidRPr="007D4EDD">
        <w:t>anne-laure.joly@icm-institute.org)</w:t>
      </w:r>
    </w:p>
    <w:p w14:paraId="19BE2F07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7D4EDD">
        <w:t>Ruchith</w:t>
      </w:r>
      <w:proofErr w:type="spellEnd"/>
      <w:r w:rsidRPr="007D4EDD">
        <w:t xml:space="preserve"> Singhabahu</w:t>
      </w:r>
      <w:r w:rsidRPr="007D4EDD">
        <w:tab/>
      </w:r>
      <w:r w:rsidRPr="007D4EDD">
        <w:tab/>
      </w:r>
      <w:r w:rsidRPr="007D4EDD">
        <w:tab/>
        <w:t>(ruchith.singhabahu@icm-institute.org)</w:t>
      </w:r>
    </w:p>
    <w:p w14:paraId="301ED08C" w14:textId="77777777" w:rsidR="00421321" w:rsidRPr="004C18D3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lang w:val="es-ES"/>
        </w:rPr>
      </w:pPr>
      <w:r w:rsidRPr="004C18D3">
        <w:rPr>
          <w:lang w:val="es-ES"/>
        </w:rPr>
        <w:t xml:space="preserve">Mikael </w:t>
      </w:r>
      <w:proofErr w:type="spellStart"/>
      <w:r w:rsidRPr="004C18D3">
        <w:rPr>
          <w:lang w:val="es-ES"/>
        </w:rPr>
        <w:t>Mazighi</w:t>
      </w:r>
      <w:proofErr w:type="spellEnd"/>
      <w:r w:rsidRPr="004C18D3">
        <w:rPr>
          <w:lang w:val="es-ES"/>
        </w:rPr>
        <w:tab/>
      </w:r>
      <w:r w:rsidRPr="004C18D3">
        <w:rPr>
          <w:lang w:val="es-ES"/>
        </w:rPr>
        <w:tab/>
      </w:r>
      <w:r w:rsidRPr="004C18D3">
        <w:rPr>
          <w:lang w:val="es-ES"/>
        </w:rPr>
        <w:tab/>
        <w:t>(mikael.mazighi@aphp.fr)</w:t>
      </w:r>
    </w:p>
    <w:p w14:paraId="0BB6226A" w14:textId="07B0C17C" w:rsidR="00421321" w:rsidRPr="004C18D3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lang w:val="fr-FR"/>
        </w:rPr>
      </w:pPr>
      <w:r w:rsidRPr="004C18D3">
        <w:rPr>
          <w:lang w:val="fr-FR"/>
        </w:rPr>
        <w:t>Jean-Léon Thomas</w:t>
      </w:r>
      <w:r w:rsidRPr="004C18D3">
        <w:rPr>
          <w:lang w:val="fr-FR"/>
        </w:rPr>
        <w:tab/>
      </w:r>
      <w:r w:rsidRPr="004C18D3">
        <w:rPr>
          <w:lang w:val="fr-FR"/>
        </w:rPr>
        <w:tab/>
      </w:r>
      <w:r w:rsidRPr="004C18D3">
        <w:rPr>
          <w:lang w:val="fr-FR"/>
        </w:rPr>
        <w:tab/>
        <w:t>(jean-leon.thomas@yale.edu)</w:t>
      </w:r>
    </w:p>
    <w:p w14:paraId="48B78D3D" w14:textId="34285E4B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t xml:space="preserve">Stephanie Lenck </w:t>
      </w:r>
      <w:r w:rsidRPr="007D4EDD">
        <w:tab/>
      </w:r>
      <w:r w:rsidRPr="007D4EDD">
        <w:tab/>
      </w:r>
      <w:r w:rsidRPr="007D4EDD">
        <w:tab/>
        <w:t>(</w:t>
      </w:r>
      <w:hyperlink r:id="rId9" w:history="1"/>
      <w:r w:rsidRPr="007D4EDD">
        <w:t>stephanie.lenck@icm-institute.org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FE81EA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421F1">
        <w:rPr>
          <w:rFonts w:eastAsia="Times New Roman" w:cstheme="minorHAnsi"/>
          <w:b/>
        </w:rPr>
        <w:tab/>
      </w:r>
      <w:r w:rsidR="004C18D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0063D7EE" w14:textId="77C76F71" w:rsidR="00E2705F" w:rsidRPr="005C4245" w:rsidRDefault="000160A1" w:rsidP="005C4245">
      <w:pPr>
        <w:rPr>
          <w:rFonts w:ascii="Calibri" w:eastAsia="Times New Roman" w:hAnsi="Calibri" w:cs="Calibri"/>
          <w:b/>
          <w:bCs/>
          <w:color w:val="000000"/>
        </w:rPr>
      </w:pPr>
      <w:r w:rsidRPr="00881ED1">
        <w:rPr>
          <w:rFonts w:ascii="Calibri" w:eastAsia="Times New Roman" w:hAnsi="Calibri" w:cs="Calibri"/>
          <w:color w:val="auto"/>
        </w:rPr>
        <w:t xml:space="preserve">              </w:t>
      </w:r>
      <w:r w:rsidRPr="00881ED1">
        <w:rPr>
          <w:rFonts w:ascii="Calibri" w:eastAsia="Times New Roman" w:hAnsi="Calibri" w:cs="Calibri"/>
          <w:b/>
          <w:bCs/>
          <w:color w:val="auto"/>
        </w:rPr>
        <w:t xml:space="preserve">Binocular stereotaxic microscope (Leica S6E)- </w:t>
      </w:r>
      <w:r w:rsidRPr="00881ED1">
        <w:rPr>
          <w:rFonts w:ascii="Calibri" w:eastAsia="Times New Roman" w:hAnsi="Calibri" w:cs="Calibri"/>
          <w:b/>
          <w:bCs/>
          <w:color w:val="000000"/>
        </w:rPr>
        <w:t xml:space="preserve">Leica BIOSYSTEMS </w:t>
      </w:r>
    </w:p>
    <w:p w14:paraId="7C9E254C" w14:textId="77777777" w:rsidR="00E2705F" w:rsidRPr="00E2705F" w:rsidRDefault="00E2705F" w:rsidP="00E2705F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4B20EAF0" w14:textId="4DB6BC9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4C18D3">
        <w:rPr>
          <w:rFonts w:eastAsia="Times New Roman" w:cstheme="minorHAnsi"/>
          <w:b/>
          <w:bCs/>
        </w:rPr>
        <w:t>N</w:t>
      </w:r>
      <w:r w:rsidR="009421F1">
        <w:rPr>
          <w:rFonts w:eastAsia="Times New Roman" w:cstheme="minorHAnsi"/>
          <w:b/>
          <w:bCs/>
        </w:rPr>
        <w:t>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CC4A6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4C18D3">
        <w:rPr>
          <w:rFonts w:eastAsia="Times New Roman" w:cstheme="minorHAnsi"/>
          <w:b/>
          <w:bCs/>
        </w:rPr>
        <w:t>N</w:t>
      </w:r>
      <w:r w:rsidR="009421F1">
        <w:rPr>
          <w:rFonts w:eastAsia="Times New Roman" w:cstheme="minorHAnsi"/>
          <w:b/>
          <w:bCs/>
        </w:rPr>
        <w:t>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F5B97D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40FC5">
        <w:rPr>
          <w:rFonts w:cstheme="minorHAnsi"/>
          <w:bCs/>
          <w:sz w:val="22"/>
          <w:szCs w:val="22"/>
        </w:rPr>
        <w:t>21</w:t>
      </w:r>
    </w:p>
    <w:p w14:paraId="5AAC9C6C" w14:textId="60B554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40FC5">
        <w:rPr>
          <w:rFonts w:cstheme="minorHAnsi"/>
          <w:bCs/>
          <w:sz w:val="22"/>
          <w:szCs w:val="22"/>
        </w:rPr>
        <w:t>4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F4E2DAC" w14:textId="66EBF1A7" w:rsidR="00055CDC" w:rsidRDefault="00055CDC" w:rsidP="007D61A8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br/>
      </w:r>
    </w:p>
    <w:p w14:paraId="634AF1FB" w14:textId="762A8AD9" w:rsidR="008079EA" w:rsidRPr="00055CDC" w:rsidRDefault="000C74E4" w:rsidP="00055CDC">
      <w:pPr>
        <w:pStyle w:val="ListParagraph"/>
        <w:numPr>
          <w:ilvl w:val="1"/>
          <w:numId w:val="3"/>
        </w:numPr>
        <w:rPr>
          <w:rFonts w:cstheme="minorHAnsi"/>
          <w:b/>
          <w:bCs/>
          <w:color w:val="auto"/>
          <w:shd w:val="clear" w:color="auto" w:fill="FFFFFF"/>
        </w:rPr>
      </w:pPr>
      <w:r w:rsidRPr="00055CDC">
        <w:rPr>
          <w:rFonts w:eastAsia="Times New Roman" w:cstheme="minorHAnsi"/>
          <w:b/>
          <w:bCs/>
          <w:color w:val="auto"/>
          <w:u w:val="single"/>
        </w:rPr>
        <w:t xml:space="preserve">Marie-Renee El </w:t>
      </w:r>
      <w:proofErr w:type="spellStart"/>
      <w:r w:rsidRPr="00055CDC">
        <w:rPr>
          <w:rFonts w:eastAsia="Times New Roman" w:cstheme="minorHAnsi"/>
          <w:b/>
          <w:bCs/>
          <w:color w:val="auto"/>
          <w:u w:val="single"/>
        </w:rPr>
        <w:t>Kamouh</w:t>
      </w:r>
      <w:proofErr w:type="spellEnd"/>
      <w:r w:rsidRPr="00055CDC">
        <w:rPr>
          <w:rFonts w:eastAsia="Times New Roman" w:cstheme="minorHAnsi"/>
          <w:b/>
          <w:bCs/>
          <w:color w:val="auto"/>
          <w:u w:val="single"/>
        </w:rPr>
        <w:t>:</w:t>
      </w:r>
      <w:r w:rsidR="000160A1" w:rsidRPr="00055CDC">
        <w:rPr>
          <w:rFonts w:eastAsia="Times New Roman" w:cstheme="minorHAnsi"/>
          <w:color w:val="auto"/>
        </w:rPr>
        <w:t xml:space="preserve"> </w:t>
      </w:r>
      <w:r w:rsidR="0030394B" w:rsidRPr="00055CDC">
        <w:rPr>
          <w:rFonts w:eastAsia="Times New Roman" w:cstheme="minorHAnsi"/>
          <w:color w:val="auto"/>
        </w:rPr>
        <w:t>W</w:t>
      </w:r>
      <w:r w:rsidRPr="00055CDC">
        <w:rPr>
          <w:rFonts w:eastAsia="Times New Roman" w:cstheme="minorHAnsi"/>
          <w:color w:val="auto"/>
        </w:rPr>
        <w:t xml:space="preserve">e have generated a mouse model to determine if impaired cerebral venous outflow increases </w:t>
      </w:r>
      <w:proofErr w:type="spellStart"/>
      <w:r w:rsidR="0030394B" w:rsidRPr="00055CDC">
        <w:rPr>
          <w:rFonts w:eastAsia="Times New Roman" w:cstheme="minorHAnsi"/>
          <w:color w:val="auto"/>
        </w:rPr>
        <w:t>ICeP</w:t>
      </w:r>
      <w:proofErr w:type="spellEnd"/>
      <w:r w:rsidRPr="00055CDC">
        <w:rPr>
          <w:rFonts w:eastAsia="Times New Roman" w:cstheme="minorHAnsi"/>
          <w:color w:val="auto"/>
        </w:rPr>
        <w:t xml:space="preserve"> and reduces brain clearance.</w:t>
      </w:r>
    </w:p>
    <w:p w14:paraId="6DCA7F03" w14:textId="1F442126" w:rsidR="00055CDC" w:rsidRPr="00055CDC" w:rsidRDefault="00055CDC" w:rsidP="00055CDC">
      <w:pPr>
        <w:pStyle w:val="ListParagraph"/>
        <w:numPr>
          <w:ilvl w:val="2"/>
          <w:numId w:val="3"/>
        </w:numPr>
        <w:rPr>
          <w:rFonts w:cstheme="minorHAnsi"/>
          <w:b/>
          <w:bCs/>
          <w:color w:val="auto"/>
          <w:shd w:val="clear" w:color="auto" w:fill="FFFFFF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F0E93F9" w14:textId="77777777" w:rsidR="000C74E4" w:rsidRDefault="000C74E4" w:rsidP="000C74E4">
      <w:pPr>
        <w:pStyle w:val="ListParagraph"/>
        <w:ind w:left="907"/>
        <w:rPr>
          <w:rFonts w:cstheme="minorHAnsi"/>
          <w:color w:val="000000"/>
          <w:shd w:val="clear" w:color="auto" w:fill="FFFFFF"/>
        </w:rPr>
      </w:pPr>
    </w:p>
    <w:p w14:paraId="0EF37879" w14:textId="77777777" w:rsidR="003061FF" w:rsidRDefault="00D75084" w:rsidP="003061FF">
      <w:pPr>
        <w:spacing w:before="120"/>
        <w:rPr>
          <w:rFonts w:cstheme="minorHAnsi"/>
          <w:color w:val="000000"/>
          <w:shd w:val="clear" w:color="auto" w:fill="FFFFFF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48207478" w14:textId="73B13778" w:rsidR="00912E6B" w:rsidRPr="00055CDC" w:rsidRDefault="0030394B" w:rsidP="00A1050F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912E6B">
        <w:rPr>
          <w:rFonts w:cstheme="minorHAnsi"/>
          <w:b/>
          <w:bCs/>
          <w:color w:val="242424"/>
          <w:u w:val="single"/>
        </w:rPr>
        <w:t>Myriam Spajer</w:t>
      </w:r>
      <w:r w:rsidR="000C74E4" w:rsidRPr="00912E6B">
        <w:rPr>
          <w:rFonts w:cstheme="minorHAnsi"/>
          <w:b/>
          <w:bCs/>
          <w:color w:val="242424"/>
          <w:u w:val="single"/>
        </w:rPr>
        <w:t>:</w:t>
      </w:r>
      <w:r w:rsidR="000C74E4" w:rsidRPr="00912E6B">
        <w:rPr>
          <w:rFonts w:cstheme="minorHAnsi"/>
          <w:b/>
          <w:bCs/>
          <w:color w:val="242424"/>
        </w:rPr>
        <w:t xml:space="preserve"> </w:t>
      </w:r>
      <w:r w:rsidR="00912E6B" w:rsidRPr="00912E6B">
        <w:rPr>
          <w:rFonts w:cstheme="minorHAnsi"/>
          <w:color w:val="242424"/>
        </w:rPr>
        <w:t xml:space="preserve">Inducing cerebral venous hypertension is challenging because </w:t>
      </w:r>
      <w:r w:rsidR="00912E6B">
        <w:rPr>
          <w:rFonts w:cstheme="minorHAnsi"/>
          <w:color w:val="242424"/>
        </w:rPr>
        <w:t>surgery</w:t>
      </w:r>
      <w:r w:rsidR="00912E6B" w:rsidRPr="00912E6B">
        <w:rPr>
          <w:rFonts w:cstheme="minorHAnsi"/>
          <w:color w:val="242424"/>
        </w:rPr>
        <w:t xml:space="preserve"> must be done in the neck to avoid intracranial damage, while still sparing nearby structures such as the </w:t>
      </w:r>
      <w:proofErr w:type="spellStart"/>
      <w:r w:rsidR="00912E6B" w:rsidRPr="00912E6B">
        <w:rPr>
          <w:rFonts w:cstheme="minorHAnsi"/>
          <w:color w:val="242424"/>
        </w:rPr>
        <w:t>vagus</w:t>
      </w:r>
      <w:proofErr w:type="spellEnd"/>
      <w:r w:rsidR="00912E6B" w:rsidRPr="00912E6B">
        <w:rPr>
          <w:rFonts w:cstheme="minorHAnsi"/>
          <w:color w:val="242424"/>
        </w:rPr>
        <w:t xml:space="preserve"> nerve, lymphatics, and the carotid artery.</w:t>
      </w:r>
      <w:r w:rsidR="00A1050F">
        <w:rPr>
          <w:rFonts w:cstheme="minorHAnsi"/>
          <w:color w:val="242424"/>
        </w:rPr>
        <w:t xml:space="preserve"> </w:t>
      </w:r>
      <w:r w:rsidR="00A1050F" w:rsidRPr="00A1050F">
        <w:rPr>
          <w:rFonts w:cstheme="minorHAnsi"/>
          <w:color w:val="242424"/>
          <w:highlight w:val="green"/>
        </w:rPr>
        <w:t>NOTE: The author has edited the statement</w:t>
      </w:r>
      <w:r w:rsidR="00A1050F">
        <w:rPr>
          <w:rFonts w:cstheme="minorHAnsi"/>
          <w:color w:val="242424"/>
        </w:rPr>
        <w:t>.</w:t>
      </w:r>
    </w:p>
    <w:p w14:paraId="43A8349A" w14:textId="13B8638F" w:rsidR="00055CDC" w:rsidRPr="00912E6B" w:rsidRDefault="00055CDC" w:rsidP="00B2382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912E6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12E6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B2D8F7E" w14:textId="77777777" w:rsidR="00055CDC" w:rsidRPr="00D82641" w:rsidRDefault="00055CDC" w:rsidP="00055CDC">
      <w:pPr>
        <w:rPr>
          <w:rFonts w:eastAsia="Times New Roman" w:cstheme="minorHAnsi"/>
          <w:b/>
          <w:bCs/>
          <w:sz w:val="28"/>
          <w:szCs w:val="28"/>
        </w:rPr>
      </w:pPr>
      <w:r w:rsidRPr="00D82641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6B27A68E" w14:textId="77777777" w:rsidR="00055CDC" w:rsidRDefault="00055CDC" w:rsidP="007D61A8">
      <w:pPr>
        <w:rPr>
          <w:rFonts w:cstheme="minorHAnsi"/>
          <w:color w:val="000000"/>
          <w:shd w:val="clear" w:color="auto" w:fill="FFFFFF"/>
        </w:rPr>
      </w:pPr>
    </w:p>
    <w:p w14:paraId="650FC038" w14:textId="51314B6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F05AD4D" w:rsidR="007D61A8" w:rsidRPr="00055CDC" w:rsidRDefault="003061F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rie-Renee El </w:t>
      </w:r>
      <w:proofErr w:type="spellStart"/>
      <w:r>
        <w:rPr>
          <w:rStyle w:val="AuthorName"/>
          <w:rFonts w:asciiTheme="minorHAnsi" w:eastAsia="Times" w:hAnsiTheme="minorHAnsi" w:cstheme="minorHAnsi"/>
        </w:rPr>
        <w:t>Kamouh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8C3C26">
        <w:rPr>
          <w:rFonts w:eastAsia="Times New Roman" w:cstheme="minorHAnsi"/>
        </w:rPr>
        <w:t>W</w:t>
      </w:r>
      <w:r w:rsidRPr="00055CDC">
        <w:rPr>
          <w:rFonts w:eastAsia="Times New Roman" w:cstheme="minorHAnsi"/>
        </w:rPr>
        <w:t>e found that</w:t>
      </w:r>
      <w:r w:rsidR="008C3C26">
        <w:rPr>
          <w:rFonts w:eastAsia="Times New Roman" w:cstheme="minorHAnsi"/>
        </w:rPr>
        <w:t xml:space="preserve"> cerebral</w:t>
      </w:r>
      <w:r w:rsidRPr="00055CDC">
        <w:rPr>
          <w:rFonts w:eastAsia="Times New Roman" w:cstheme="minorHAnsi"/>
        </w:rPr>
        <w:t xml:space="preserve"> </w:t>
      </w:r>
      <w:r w:rsidR="00912E6B">
        <w:rPr>
          <w:rFonts w:eastAsia="Times New Roman" w:cstheme="minorHAnsi"/>
        </w:rPr>
        <w:t>venous hypertension</w:t>
      </w:r>
      <w:r w:rsidRPr="00055CDC">
        <w:rPr>
          <w:rFonts w:eastAsia="Times New Roman" w:cstheme="minorHAnsi"/>
        </w:rPr>
        <w:t xml:space="preserve"> correlate</w:t>
      </w:r>
      <w:r w:rsidR="008C3C26">
        <w:rPr>
          <w:rFonts w:eastAsia="Times New Roman" w:cstheme="minorHAnsi"/>
        </w:rPr>
        <w:t>s</w:t>
      </w:r>
      <w:r w:rsidRPr="00055CDC">
        <w:rPr>
          <w:rFonts w:eastAsia="Times New Roman" w:cstheme="minorHAnsi"/>
        </w:rPr>
        <w:t xml:space="preserve"> with altered </w:t>
      </w:r>
      <w:proofErr w:type="spellStart"/>
      <w:r w:rsidRPr="00055CDC">
        <w:rPr>
          <w:rFonts w:eastAsia="Times New Roman" w:cstheme="minorHAnsi"/>
        </w:rPr>
        <w:t>perisinus</w:t>
      </w:r>
      <w:proofErr w:type="spellEnd"/>
      <w:r w:rsidRPr="00055CDC">
        <w:rPr>
          <w:rFonts w:eastAsia="Times New Roman" w:cstheme="minorHAnsi"/>
        </w:rPr>
        <w:t xml:space="preserve"> fluid dynamics, dural lymphatic drainage and brain edema, highlighting how cerebral venous outflow regulates </w:t>
      </w:r>
      <w:proofErr w:type="spellStart"/>
      <w:r w:rsidRPr="00055CDC">
        <w:rPr>
          <w:rFonts w:eastAsia="Times New Roman" w:cstheme="minorHAnsi"/>
        </w:rPr>
        <w:t>ICeP</w:t>
      </w:r>
      <w:proofErr w:type="spellEnd"/>
      <w:r w:rsidRPr="00055CDC">
        <w:rPr>
          <w:rFonts w:eastAsia="Times New Roman" w:cstheme="minorHAnsi"/>
        </w:rPr>
        <w:t>.</w:t>
      </w:r>
      <w:r w:rsidR="00A1050F">
        <w:rPr>
          <w:rFonts w:eastAsia="Times New Roman" w:cstheme="minorHAnsi"/>
        </w:rPr>
        <w:t xml:space="preserve"> </w:t>
      </w:r>
      <w:r w:rsidR="00A1050F" w:rsidRPr="00A1050F">
        <w:rPr>
          <w:rFonts w:cstheme="minorHAnsi"/>
          <w:color w:val="242424"/>
          <w:highlight w:val="green"/>
        </w:rPr>
        <w:t>NOTE: The author has edited the statement</w:t>
      </w:r>
    </w:p>
    <w:p w14:paraId="5E3FBDE3" w14:textId="6AF64E88" w:rsidR="00055CDC" w:rsidRPr="00B07A3B" w:rsidRDefault="00055CDC" w:rsidP="00055C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369A3C4" w14:textId="59E50E57" w:rsidR="003D36EE" w:rsidRPr="00055CDC" w:rsidRDefault="003061FF" w:rsidP="003D36E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Myriam Spajer</w:t>
      </w:r>
      <w:r w:rsidR="00333FA4" w:rsidRPr="003D36EE">
        <w:rPr>
          <w:rFonts w:eastAsia="Times New Roman" w:cstheme="minorHAnsi"/>
          <w:b/>
          <w:bCs/>
          <w:u w:val="single"/>
        </w:rPr>
        <w:t>:</w:t>
      </w:r>
      <w:r w:rsidR="00333FA4" w:rsidRPr="003D36EE">
        <w:rPr>
          <w:rFonts w:eastAsia="Times New Roman" w:cstheme="minorHAnsi"/>
        </w:rPr>
        <w:t xml:space="preserve"> </w:t>
      </w:r>
      <w:r w:rsidR="00B95C70" w:rsidRPr="00B95C70">
        <w:rPr>
          <w:rFonts w:cstheme="minorHAnsi"/>
        </w:rPr>
        <w:t>The JVL model safely controls venous outflow, is reproducible, supports longitudinal fluid-dynamics studies, and enables probing venous–lymphatic mechanisms in intrac</w:t>
      </w:r>
      <w:r w:rsidR="008C3C26">
        <w:rPr>
          <w:rFonts w:cstheme="minorHAnsi"/>
        </w:rPr>
        <w:t>erebral</w:t>
      </w:r>
      <w:r w:rsidR="00B95C70" w:rsidRPr="00B95C70">
        <w:rPr>
          <w:rFonts w:cstheme="minorHAnsi"/>
        </w:rPr>
        <w:t xml:space="preserve"> hypertension.</w:t>
      </w:r>
    </w:p>
    <w:p w14:paraId="655E0ADC" w14:textId="23D013A2" w:rsidR="00055CDC" w:rsidRPr="003D36EE" w:rsidRDefault="00055CDC" w:rsidP="00055C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3AE66F1" w:rsidR="00D75084" w:rsidRPr="00055CDC" w:rsidRDefault="003061F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 xml:space="preserve">Marie-Renee El </w:t>
      </w:r>
      <w:proofErr w:type="spellStart"/>
      <w:r>
        <w:rPr>
          <w:rStyle w:val="AuthorName"/>
          <w:rFonts w:asciiTheme="minorHAnsi" w:eastAsia="Times" w:hAnsiTheme="minorHAnsi" w:cstheme="minorHAnsi"/>
        </w:rPr>
        <w:t>Kamouh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95C70" w:rsidRPr="00B95C70">
        <w:rPr>
          <w:rFonts w:cstheme="minorHAnsi"/>
        </w:rPr>
        <w:t>Our findings show</w:t>
      </w:r>
      <w:r w:rsidR="008C3C26">
        <w:rPr>
          <w:rFonts w:cstheme="minorHAnsi"/>
        </w:rPr>
        <w:t xml:space="preserve"> that</w:t>
      </w:r>
      <w:r w:rsidR="00B95C70" w:rsidRPr="00B95C70">
        <w:rPr>
          <w:rFonts w:cstheme="minorHAnsi"/>
        </w:rPr>
        <w:t xml:space="preserve"> venous outflow shapes meningeal lymphatic drainage and brain clearance, linking</w:t>
      </w:r>
      <w:r w:rsidR="008C3C26">
        <w:rPr>
          <w:rFonts w:cstheme="minorHAnsi"/>
        </w:rPr>
        <w:t xml:space="preserve"> thus the</w:t>
      </w:r>
      <w:r w:rsidR="00B95C70" w:rsidRPr="00B95C70">
        <w:rPr>
          <w:rFonts w:cstheme="minorHAnsi"/>
        </w:rPr>
        <w:t xml:space="preserve"> sinus–lymphatic interplay </w:t>
      </w:r>
      <w:r w:rsidR="008C3C26">
        <w:rPr>
          <w:rFonts w:cstheme="minorHAnsi"/>
        </w:rPr>
        <w:t xml:space="preserve">in the dural layer of the meninges </w:t>
      </w:r>
      <w:r w:rsidR="00B95C70" w:rsidRPr="00B95C70">
        <w:rPr>
          <w:rFonts w:cstheme="minorHAnsi"/>
        </w:rPr>
        <w:t>to pressure, sleep, and cognition.</w:t>
      </w:r>
    </w:p>
    <w:p w14:paraId="7A5C4E33" w14:textId="0715D0C2" w:rsidR="00055CDC" w:rsidRPr="00D75084" w:rsidRDefault="00055CDC" w:rsidP="00055C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B95C7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4FD5D05C" w14:textId="4046D09A" w:rsidR="00FF25E5" w:rsidRDefault="00FF25E5" w:rsidP="00A1050F">
      <w:pPr>
        <w:contextualSpacing/>
        <w:outlineLvl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13E27FA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421321" w:rsidRPr="007D4EDD">
        <w:rPr>
          <w:bCs/>
        </w:rPr>
        <w:t>the Paris Brain Institu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5ED7837" w:rsidR="00CE10F2" w:rsidRDefault="00740FC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40FC5">
        <w:rPr>
          <w:rFonts w:cstheme="minorHAnsi"/>
          <w:b/>
          <w:bCs/>
        </w:rPr>
        <w:t>Preoperative Preparation for Jugular Vein Surgery in Mice</w:t>
      </w:r>
    </w:p>
    <w:p w14:paraId="314C5FBA" w14:textId="620EE7D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5455E" w:rsidRPr="00E5455E">
        <w:rPr>
          <w:rFonts w:cstheme="minorHAnsi"/>
          <w:b/>
          <w:bCs/>
        </w:rPr>
        <w:t>Stephanie Lenck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BA2D32A" w14:textId="0C183EBA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To begin, transfer female C57Bl6/J </w:t>
      </w:r>
      <w:r w:rsidR="00BF4FA9" w:rsidRPr="002600C9">
        <w:rPr>
          <w:i/>
          <w:iCs/>
          <w:color w:val="auto"/>
        </w:rPr>
        <w:t xml:space="preserve">(C-Fifty-seven-B-L-Bar-6-J) </w:t>
      </w:r>
      <w:r w:rsidRPr="00DB01CF">
        <w:t xml:space="preserve">mice aged 6 to 8 weeks and weighing approximately 20 grams </w:t>
      </w:r>
      <w:r w:rsidR="00BF4FA9">
        <w:t>in</w:t>
      </w:r>
      <w:r w:rsidRPr="00DB01CF">
        <w:t xml:space="preserve">to the experimental room </w:t>
      </w:r>
      <w:r w:rsidRPr="00DB01CF">
        <w:rPr>
          <w:b/>
          <w:bCs/>
        </w:rPr>
        <w:t>[1]</w:t>
      </w:r>
      <w:r w:rsidRPr="00DB01CF">
        <w:t>.</w:t>
      </w:r>
    </w:p>
    <w:p w14:paraId="408BE0DA" w14:textId="18BFE945" w:rsidR="00421321" w:rsidRPr="00A1050F" w:rsidRDefault="00421321" w:rsidP="00421321">
      <w:pPr>
        <w:pStyle w:val="ShotDescription"/>
        <w:numPr>
          <w:ilvl w:val="2"/>
          <w:numId w:val="3"/>
        </w:numPr>
        <w:rPr>
          <w:color w:val="auto"/>
          <w:lang w:val="en-IN"/>
        </w:rPr>
      </w:pPr>
      <w:r w:rsidRPr="00A1050F">
        <w:rPr>
          <w:color w:val="auto"/>
          <w:lang w:val="en-IN"/>
        </w:rPr>
        <w:t>WIDE: Talent gently lifting a cage and placing it in the experimental room.</w:t>
      </w:r>
      <w:r w:rsidR="00A1050F">
        <w:rPr>
          <w:color w:val="auto"/>
          <w:lang w:val="en-IN"/>
        </w:rPr>
        <w:t xml:space="preserve"> </w:t>
      </w:r>
      <w:r w:rsidR="00A1050F" w:rsidRPr="00A1050F">
        <w:rPr>
          <w:color w:val="auto"/>
          <w:highlight w:val="green"/>
          <w:lang w:val="en-IN"/>
        </w:rPr>
        <w:t>NOTE: The author has edited the shot</w:t>
      </w:r>
    </w:p>
    <w:p w14:paraId="4A9099AE" w14:textId="4A9958EF" w:rsidR="008C3C26" w:rsidRPr="00A1050F" w:rsidRDefault="008C3C26" w:rsidP="00421321">
      <w:pPr>
        <w:pStyle w:val="ShotDescription"/>
        <w:numPr>
          <w:ilvl w:val="2"/>
          <w:numId w:val="3"/>
        </w:numPr>
        <w:rPr>
          <w:b/>
          <w:color w:val="EE0000"/>
          <w:lang w:val="en-IN"/>
        </w:rPr>
      </w:pPr>
      <w:r w:rsidRPr="00A1050F">
        <w:rPr>
          <w:b/>
          <w:color w:val="EE0000"/>
          <w:lang w:val="en-IN"/>
        </w:rPr>
        <w:t>ADDED</w:t>
      </w:r>
      <w:r w:rsidR="00A1050F" w:rsidRPr="00A1050F">
        <w:rPr>
          <w:b/>
          <w:color w:val="EE0000"/>
          <w:lang w:val="en-IN"/>
        </w:rPr>
        <w:t xml:space="preserve"> shot</w:t>
      </w:r>
      <w:r w:rsidRPr="00A1050F">
        <w:rPr>
          <w:b/>
          <w:color w:val="EE0000"/>
          <w:lang w:val="en-IN"/>
        </w:rPr>
        <w:t xml:space="preserve">: </w:t>
      </w:r>
      <w:r w:rsidRPr="00A1050F">
        <w:rPr>
          <w:color w:val="EE0000"/>
          <w:lang w:val="en-IN"/>
        </w:rPr>
        <w:t>Talent gently lifting a C57Bl6/J mouse from a cage onto the grid</w:t>
      </w:r>
    </w:p>
    <w:p w14:paraId="513DE8EE" w14:textId="2F50EEA9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Using insulin needles sized 30 to 31 gauge, administer the subcutaneous injections for each mouse </w:t>
      </w:r>
      <w:r w:rsidRPr="00DB01CF">
        <w:rPr>
          <w:b/>
          <w:bCs/>
        </w:rPr>
        <w:t>[1]</w:t>
      </w:r>
      <w:r w:rsidR="00BF4FA9">
        <w:t xml:space="preserve">. </w:t>
      </w:r>
    </w:p>
    <w:p w14:paraId="4F1DD537" w14:textId="62A806C0" w:rsidR="00421321" w:rsidRPr="00BF4FA9" w:rsidRDefault="00421321" w:rsidP="00BF4FA9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 xml:space="preserve">Talent using a 30–31 </w:t>
      </w:r>
      <w:r w:rsidR="00BF4FA9">
        <w:rPr>
          <w:lang w:val="en-IN"/>
        </w:rPr>
        <w:t>G</w:t>
      </w:r>
      <w:r w:rsidRPr="00DB01CF">
        <w:rPr>
          <w:lang w:val="en-IN"/>
        </w:rPr>
        <w:t xml:space="preserve"> insulin needle to inject subcutaneously.</w:t>
      </w:r>
      <w:r w:rsidR="00A1050F">
        <w:rPr>
          <w:lang w:val="en-IN"/>
        </w:rPr>
        <w:tab/>
      </w:r>
      <w:r w:rsidR="00BF4FA9">
        <w:rPr>
          <w:b/>
          <w:bCs/>
          <w:lang w:val="en-IN"/>
        </w:rPr>
        <w:br/>
        <w:t>AND</w:t>
      </w:r>
      <w:r w:rsidR="00BF4FA9">
        <w:rPr>
          <w:b/>
          <w:bCs/>
          <w:lang w:val="en-IN"/>
        </w:rPr>
        <w:br/>
      </w:r>
      <w:r w:rsidR="00BF4FA9">
        <w:rPr>
          <w:lang w:val="en-IN"/>
        </w:rPr>
        <w:t>TEXT ON PLAIN BACKGROUND:</w:t>
      </w:r>
      <w:r w:rsidR="00BF4FA9">
        <w:rPr>
          <w:lang w:val="en-IN"/>
        </w:rPr>
        <w:br/>
      </w:r>
      <w:r w:rsidR="00BF4FA9" w:rsidRPr="00BF4FA9">
        <w:rPr>
          <w:lang w:val="en-IN"/>
        </w:rPr>
        <w:t>Buprenorphine 0.1 mg/kg (12.5 µg/mL; 200 µL)</w:t>
      </w:r>
      <w:r w:rsidR="00BF4FA9">
        <w:rPr>
          <w:lang w:val="en-IN"/>
        </w:rPr>
        <w:br/>
      </w:r>
      <w:r w:rsidR="00BF4FA9" w:rsidRPr="00BF4FA9">
        <w:rPr>
          <w:lang w:val="en-IN"/>
        </w:rPr>
        <w:t>Carprofen 20 mg/kg (50 mg/mL, diluted 1:20 in sterile 0.9 % NaCl; 200 µL)</w:t>
      </w:r>
      <w:r w:rsidR="00BF4FA9">
        <w:rPr>
          <w:lang w:val="en-IN"/>
        </w:rPr>
        <w:br/>
      </w:r>
      <w:r w:rsidR="00BF4FA9" w:rsidRPr="00BF4FA9">
        <w:rPr>
          <w:lang w:val="en-IN"/>
        </w:rPr>
        <w:t>Sodium Chloride 0.9 % (200 µL) for pre-</w:t>
      </w:r>
      <w:proofErr w:type="spellStart"/>
      <w:r w:rsidR="00BF4FA9" w:rsidRPr="00BF4FA9">
        <w:rPr>
          <w:lang w:val="en-IN"/>
        </w:rPr>
        <w:t>anesthesia</w:t>
      </w:r>
      <w:proofErr w:type="spellEnd"/>
      <w:r w:rsidR="00BF4FA9" w:rsidRPr="00BF4FA9">
        <w:rPr>
          <w:lang w:val="en-IN"/>
        </w:rPr>
        <w:t xml:space="preserve"> hydration.</w:t>
      </w:r>
      <w:r w:rsidR="00BF4FA9">
        <w:rPr>
          <w:lang w:val="en-IN"/>
        </w:rPr>
        <w:br/>
      </w:r>
      <w:r w:rsidR="00BF4FA9" w:rsidRPr="00BF4FA9">
        <w:rPr>
          <w:i/>
          <w:iCs/>
          <w:color w:val="0000FF"/>
          <w:lang w:val="en-IN"/>
        </w:rPr>
        <w:t>Video Editor: Please play both shots side by side</w:t>
      </w:r>
    </w:p>
    <w:p w14:paraId="31BF3179" w14:textId="16A7FD40" w:rsidR="00421321" w:rsidRPr="00DB01CF" w:rsidRDefault="00421321" w:rsidP="00BF4FA9">
      <w:pPr>
        <w:pStyle w:val="ShotDescription"/>
        <w:ind w:firstLine="0"/>
        <w:rPr>
          <w:lang w:val="en-IN"/>
        </w:rPr>
      </w:pPr>
    </w:p>
    <w:p w14:paraId="0ED9BE29" w14:textId="2B6F5D84" w:rsidR="00421321" w:rsidRDefault="00BF4FA9" w:rsidP="00BF4FA9">
      <w:pPr>
        <w:pStyle w:val="Narration"/>
        <w:numPr>
          <w:ilvl w:val="1"/>
          <w:numId w:val="3"/>
        </w:numPr>
      </w:pPr>
      <w:r>
        <w:t>After anesthetising the animal, r</w:t>
      </w:r>
      <w:r w:rsidR="00421321" w:rsidRPr="00DB01CF">
        <w:t xml:space="preserve">emove the fur from the mouse's neck at the surgical site using a depilatory cream </w:t>
      </w:r>
      <w:r w:rsidR="00421321" w:rsidRPr="00DB01CF">
        <w:rPr>
          <w:b/>
          <w:bCs/>
        </w:rPr>
        <w:t>[1</w:t>
      </w:r>
      <w:r>
        <w:rPr>
          <w:b/>
          <w:bCs/>
        </w:rPr>
        <w:t>-TXT</w:t>
      </w:r>
      <w:r w:rsidR="00421321" w:rsidRPr="00DB01CF">
        <w:rPr>
          <w:b/>
          <w:bCs/>
        </w:rPr>
        <w:t>]</w:t>
      </w:r>
      <w:r w:rsidR="00421321" w:rsidRPr="00DB01CF">
        <w:t>.</w:t>
      </w:r>
      <w:r w:rsidRPr="00BF4FA9">
        <w:t xml:space="preserve"> </w:t>
      </w:r>
      <w:r>
        <w:t>Then a</w:t>
      </w:r>
      <w:r w:rsidRPr="00DB01CF">
        <w:t xml:space="preserve">pply ophthalmic gel on both eyes of the mouse to prevent dryness during surgery </w:t>
      </w:r>
      <w:r w:rsidRPr="00DB01CF">
        <w:rPr>
          <w:b/>
          <w:bCs/>
        </w:rPr>
        <w:t>[</w:t>
      </w:r>
      <w:r>
        <w:rPr>
          <w:b/>
          <w:bCs/>
        </w:rPr>
        <w:t>2</w:t>
      </w:r>
      <w:r w:rsidRPr="00DB01CF">
        <w:rPr>
          <w:b/>
          <w:bCs/>
        </w:rPr>
        <w:t>]</w:t>
      </w:r>
      <w:r w:rsidRPr="00DB01CF">
        <w:t>.</w:t>
      </w:r>
    </w:p>
    <w:p w14:paraId="5260DE25" w14:textId="2B3EBE1D" w:rsidR="00421321" w:rsidRPr="00DB01CF" w:rsidRDefault="00555FF5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ave</w:t>
      </w:r>
      <w:r w:rsidR="00421321" w:rsidRPr="00DB01CF">
        <w:rPr>
          <w:lang w:val="en-IN"/>
        </w:rPr>
        <w:t xml:space="preserve"> the mouse's neck and removing fur.</w:t>
      </w:r>
      <w:r w:rsidR="00BF4FA9">
        <w:rPr>
          <w:lang w:val="en-IN"/>
        </w:rPr>
        <w:t xml:space="preserve"> </w:t>
      </w:r>
      <w:r w:rsidR="00BF4FA9">
        <w:rPr>
          <w:b/>
          <w:bCs/>
          <w:lang w:val="en-IN"/>
        </w:rPr>
        <w:t xml:space="preserve">TXT: Turn on isoflurane flow to the </w:t>
      </w:r>
      <w:proofErr w:type="spellStart"/>
      <w:r w:rsidR="00BF4FA9">
        <w:rPr>
          <w:b/>
          <w:bCs/>
          <w:lang w:val="en-IN"/>
        </w:rPr>
        <w:t>anesthetic</w:t>
      </w:r>
      <w:proofErr w:type="spellEnd"/>
      <w:r w:rsidR="00BF4FA9">
        <w:rPr>
          <w:b/>
          <w:bCs/>
          <w:lang w:val="en-IN"/>
        </w:rPr>
        <w:t xml:space="preserve"> nose mask</w:t>
      </w:r>
    </w:p>
    <w:p w14:paraId="2A5F8D27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pplying ophthalmic gel to the mouse’s eyes.</w:t>
      </w:r>
    </w:p>
    <w:p w14:paraId="2EB6D9B3" w14:textId="2275EE43" w:rsidR="00421321" w:rsidRDefault="00421321" w:rsidP="00BF4FA9">
      <w:pPr>
        <w:pStyle w:val="Narration"/>
        <w:numPr>
          <w:ilvl w:val="1"/>
          <w:numId w:val="3"/>
        </w:numPr>
      </w:pPr>
      <w:r w:rsidRPr="00DB01CF">
        <w:t xml:space="preserve">Position the mouse in a supine posture on sterile drapes placed over a heating pad </w:t>
      </w:r>
      <w:r w:rsidRPr="00DB01CF">
        <w:rPr>
          <w:b/>
          <w:bCs/>
        </w:rPr>
        <w:t>[1]</w:t>
      </w:r>
      <w:r w:rsidRPr="00DB01CF">
        <w:t>.</w:t>
      </w:r>
      <w:r w:rsidR="00BF4FA9" w:rsidRPr="00BF4FA9">
        <w:t xml:space="preserve"> </w:t>
      </w:r>
      <w:r w:rsidR="00BF4FA9" w:rsidRPr="00DB01CF">
        <w:t xml:space="preserve">Make sure the mouse's head is fully enclosed within the </w:t>
      </w:r>
      <w:proofErr w:type="spellStart"/>
      <w:r w:rsidR="00BF4FA9" w:rsidRPr="00DB01CF">
        <w:t>anesthetic</w:t>
      </w:r>
      <w:proofErr w:type="spellEnd"/>
      <w:r w:rsidR="00BF4FA9" w:rsidRPr="00DB01CF">
        <w:t xml:space="preserve"> nose mask </w:t>
      </w:r>
      <w:r w:rsidR="00BF4FA9" w:rsidRPr="00DB01CF">
        <w:rPr>
          <w:b/>
          <w:bCs/>
        </w:rPr>
        <w:t>[</w:t>
      </w:r>
      <w:r w:rsidR="00BF4FA9">
        <w:rPr>
          <w:b/>
          <w:bCs/>
        </w:rPr>
        <w:t>2</w:t>
      </w:r>
      <w:r w:rsidR="00BF4FA9" w:rsidRPr="00DB01CF">
        <w:rPr>
          <w:b/>
          <w:bCs/>
        </w:rPr>
        <w:t>]</w:t>
      </w:r>
      <w:r w:rsidR="00BF4FA9" w:rsidRPr="00DB01CF">
        <w:t>.</w:t>
      </w:r>
      <w:r w:rsidR="005C4245">
        <w:t xml:space="preserve"> </w:t>
      </w:r>
      <w:r w:rsidR="005C4245" w:rsidRPr="005C4245">
        <w:rPr>
          <w:color w:val="auto"/>
          <w:highlight w:val="green"/>
        </w:rPr>
        <w:t>NOTE: Filmed as one shot</w:t>
      </w:r>
    </w:p>
    <w:p w14:paraId="37CA7B46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gently placing the mouse on its back on drapes above a heating pad.</w:t>
      </w:r>
    </w:p>
    <w:p w14:paraId="782303CC" w14:textId="00C6286F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djusting the mouse’s head into the nose cone until completely covered.</w:t>
      </w:r>
    </w:p>
    <w:p w14:paraId="7255A32A" w14:textId="2394839F" w:rsidR="00421321" w:rsidRDefault="00421321" w:rsidP="00BF4FA9">
      <w:pPr>
        <w:pStyle w:val="Narration"/>
        <w:numPr>
          <w:ilvl w:val="1"/>
          <w:numId w:val="3"/>
        </w:numPr>
      </w:pPr>
      <w:r w:rsidRPr="00DB01CF">
        <w:t xml:space="preserve">Extend the forepaws at approximately 90 degrees from the body axis for optimal neck exposure </w:t>
      </w:r>
      <w:r w:rsidRPr="00DB01CF">
        <w:rPr>
          <w:b/>
          <w:bCs/>
        </w:rPr>
        <w:t>[1]</w:t>
      </w:r>
      <w:r w:rsidRPr="00DB01CF">
        <w:t>.</w:t>
      </w:r>
      <w:r w:rsidR="00BF4FA9" w:rsidRPr="00BF4FA9">
        <w:t xml:space="preserve"> </w:t>
      </w:r>
      <w:r w:rsidR="00ED17E0" w:rsidRPr="00DB01CF">
        <w:t>T</w:t>
      </w:r>
      <w:r w:rsidR="00ED17E0">
        <w:t>hen tape</w:t>
      </w:r>
      <w:r w:rsidR="00BF4FA9" w:rsidRPr="00DB01CF">
        <w:t xml:space="preserve"> the hind paws in alignment with the body axis to stabilize the mouse during the procedure </w:t>
      </w:r>
      <w:r w:rsidR="00BF4FA9" w:rsidRPr="00DB01CF">
        <w:rPr>
          <w:b/>
          <w:bCs/>
        </w:rPr>
        <w:t>[</w:t>
      </w:r>
      <w:r w:rsidR="00BF4FA9">
        <w:rPr>
          <w:b/>
          <w:bCs/>
        </w:rPr>
        <w:t>2</w:t>
      </w:r>
      <w:r w:rsidR="00BF4FA9" w:rsidRPr="00DB01CF">
        <w:rPr>
          <w:b/>
          <w:bCs/>
        </w:rPr>
        <w:t>]</w:t>
      </w:r>
      <w:r w:rsidR="00BF4FA9" w:rsidRPr="00DB01CF">
        <w:t>.</w:t>
      </w:r>
    </w:p>
    <w:p w14:paraId="5A617E6A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lastRenderedPageBreak/>
        <w:t>Talent pulling the forepaws outward and aligning them.</w:t>
      </w:r>
    </w:p>
    <w:p w14:paraId="2AE7A34C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taping hind paws in straight alignment with the torso.</w:t>
      </w:r>
    </w:p>
    <w:p w14:paraId="137076D9" w14:textId="45954E2B" w:rsidR="00421321" w:rsidRDefault="00421321" w:rsidP="00BF4FA9">
      <w:pPr>
        <w:pStyle w:val="Narration"/>
        <w:numPr>
          <w:ilvl w:val="1"/>
          <w:numId w:val="3"/>
        </w:numPr>
      </w:pPr>
      <w:r w:rsidRPr="00DB01CF">
        <w:t xml:space="preserve">Use surgical tape to further stabilize the mouse's paws </w:t>
      </w:r>
      <w:r w:rsidRPr="00DB01CF">
        <w:rPr>
          <w:b/>
          <w:bCs/>
        </w:rPr>
        <w:t>[1]</w:t>
      </w:r>
      <w:r w:rsidRPr="00DB01CF">
        <w:t>.</w:t>
      </w:r>
      <w:r w:rsidR="00BF4FA9" w:rsidRPr="00BF4FA9">
        <w:t xml:space="preserve"> </w:t>
      </w:r>
      <w:r w:rsidR="00BF4FA9" w:rsidRPr="00DB01CF">
        <w:t>Ensure the head remains extended</w:t>
      </w:r>
      <w:r w:rsidR="00740FC5">
        <w:t>.</w:t>
      </w:r>
      <w:r w:rsidR="00BF4FA9" w:rsidRPr="00DB01CF">
        <w:t xml:space="preserve"> </w:t>
      </w:r>
      <w:r w:rsidR="00740FC5">
        <w:t>I</w:t>
      </w:r>
      <w:r w:rsidR="00BF4FA9" w:rsidRPr="00DB01CF">
        <w:t xml:space="preserve">f needed, gently insert a pair of forceps into the mouth to maintain this position </w:t>
      </w:r>
      <w:r w:rsidR="00BF4FA9" w:rsidRPr="00DB01CF">
        <w:rPr>
          <w:b/>
          <w:bCs/>
        </w:rPr>
        <w:t>[</w:t>
      </w:r>
      <w:r w:rsidR="00BF4FA9">
        <w:rPr>
          <w:b/>
          <w:bCs/>
        </w:rPr>
        <w:t>2</w:t>
      </w:r>
      <w:r w:rsidR="00BF4FA9" w:rsidRPr="00DB01CF">
        <w:rPr>
          <w:b/>
          <w:bCs/>
        </w:rPr>
        <w:t>]</w:t>
      </w:r>
      <w:r w:rsidR="00BF4FA9" w:rsidRPr="00DB01CF">
        <w:t>.</w:t>
      </w:r>
    </w:p>
    <w:p w14:paraId="5C8C2D4F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reinforcing paw position with surgical tape.</w:t>
      </w:r>
    </w:p>
    <w:p w14:paraId="5AAC6055" w14:textId="75BB1919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extending the head and inserting forceps gently into the mouth.</w:t>
      </w:r>
      <w:r w:rsidR="00BF4FA9">
        <w:rPr>
          <w:lang w:val="en-IN"/>
        </w:rPr>
        <w:t xml:space="preserve"> </w:t>
      </w:r>
    </w:p>
    <w:p w14:paraId="21F89165" w14:textId="2F364009" w:rsidR="00421321" w:rsidRPr="0088198D" w:rsidRDefault="00421321" w:rsidP="00ED17E0">
      <w:pPr>
        <w:pStyle w:val="Narration"/>
        <w:numPr>
          <w:ilvl w:val="1"/>
          <w:numId w:val="3"/>
        </w:numPr>
        <w:rPr>
          <w:color w:val="auto"/>
          <w:highlight w:val="green"/>
        </w:rPr>
      </w:pPr>
      <w:r w:rsidRPr="00DB01CF">
        <w:t xml:space="preserve">Verify the depth of </w:t>
      </w:r>
      <w:proofErr w:type="spellStart"/>
      <w:r w:rsidRPr="00DB01CF">
        <w:t>anesthesia</w:t>
      </w:r>
      <w:proofErr w:type="spellEnd"/>
      <w:r w:rsidRPr="00DB01CF">
        <w:t xml:space="preserve"> by gently pinching the mouse’s tail or paw </w:t>
      </w:r>
      <w:r w:rsidRPr="00DB01CF">
        <w:rPr>
          <w:b/>
          <w:bCs/>
        </w:rPr>
        <w:t>[1]</w:t>
      </w:r>
      <w:r w:rsidRPr="00DB01CF">
        <w:t>.</w:t>
      </w:r>
      <w:r w:rsidR="00ED17E0" w:rsidRPr="00ED17E0">
        <w:t xml:space="preserve"> </w:t>
      </w:r>
      <w:r w:rsidR="00ED17E0" w:rsidRPr="00DB01CF">
        <w:t xml:space="preserve">Monitor the mouse's body temperature using a rectal probe </w:t>
      </w:r>
      <w:r w:rsidR="00ED17E0">
        <w:rPr>
          <w:b/>
          <w:bCs/>
        </w:rPr>
        <w:t xml:space="preserve">[2] </w:t>
      </w:r>
      <w:r w:rsidR="00ED17E0" w:rsidRPr="0088198D">
        <w:rPr>
          <w:strike/>
        </w:rPr>
        <w:t xml:space="preserve">and adjust the heating pad to maintain a constant temperature of 37 degrees Celsius </w:t>
      </w:r>
      <w:r w:rsidR="00ED17E0" w:rsidRPr="0088198D">
        <w:rPr>
          <w:b/>
          <w:bCs/>
          <w:strike/>
        </w:rPr>
        <w:t>[3]</w:t>
      </w:r>
      <w:r w:rsidR="00ED17E0" w:rsidRPr="0088198D">
        <w:rPr>
          <w:strike/>
        </w:rPr>
        <w:t>.</w:t>
      </w:r>
      <w:r w:rsidR="0088198D">
        <w:rPr>
          <w:strike/>
        </w:rPr>
        <w:t xml:space="preserve"> </w:t>
      </w:r>
      <w:r w:rsidR="0088198D" w:rsidRPr="0088198D">
        <w:rPr>
          <w:color w:val="auto"/>
          <w:highlight w:val="green"/>
        </w:rPr>
        <w:t>NOTE: VO</w:t>
      </w:r>
      <w:r w:rsidR="0088198D">
        <w:rPr>
          <w:color w:val="auto"/>
          <w:highlight w:val="green"/>
        </w:rPr>
        <w:t xml:space="preserve"> for 2.7.3</w:t>
      </w:r>
      <w:r w:rsidR="0088198D" w:rsidRPr="0088198D">
        <w:rPr>
          <w:color w:val="auto"/>
          <w:highlight w:val="green"/>
        </w:rPr>
        <w:t xml:space="preserve"> is </w:t>
      </w:r>
      <w:r w:rsidR="0088198D">
        <w:rPr>
          <w:color w:val="auto"/>
          <w:highlight w:val="green"/>
        </w:rPr>
        <w:t xml:space="preserve">removed and the details are </w:t>
      </w:r>
      <w:r w:rsidR="0088198D" w:rsidRPr="0088198D">
        <w:rPr>
          <w:color w:val="auto"/>
          <w:highlight w:val="green"/>
        </w:rPr>
        <w:t xml:space="preserve">added as a text to </w:t>
      </w:r>
      <w:r w:rsidR="0088198D">
        <w:rPr>
          <w:color w:val="auto"/>
          <w:highlight w:val="green"/>
        </w:rPr>
        <w:t>2.7.2</w:t>
      </w:r>
    </w:p>
    <w:p w14:paraId="57EE9479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performing a toe or tail pinch and observing the absence of reflex.</w:t>
      </w:r>
    </w:p>
    <w:p w14:paraId="7689F9FD" w14:textId="4CDE1CA0" w:rsidR="00ED17E0" w:rsidRPr="005C4245" w:rsidRDefault="00421321" w:rsidP="00421321">
      <w:pPr>
        <w:pStyle w:val="ShotDescription"/>
        <w:numPr>
          <w:ilvl w:val="2"/>
          <w:numId w:val="3"/>
        </w:numPr>
        <w:rPr>
          <w:color w:val="auto"/>
          <w:lang w:val="en-IN"/>
        </w:rPr>
      </w:pPr>
      <w:r w:rsidRPr="00DB01CF">
        <w:rPr>
          <w:lang w:val="en-IN"/>
        </w:rPr>
        <w:t xml:space="preserve">Talent inserting a rectal probe </w:t>
      </w:r>
      <w:r w:rsidR="00ED17E0">
        <w:rPr>
          <w:lang w:val="en-IN"/>
        </w:rPr>
        <w:t>into the mouse.</w:t>
      </w:r>
      <w:r w:rsidR="005C4245">
        <w:rPr>
          <w:lang w:val="en-IN"/>
        </w:rPr>
        <w:t xml:space="preserve"> </w:t>
      </w:r>
      <w:r w:rsidR="005C4245" w:rsidRPr="0088198D">
        <w:rPr>
          <w:b/>
          <w:bCs/>
          <w:lang w:val="en-IN"/>
        </w:rPr>
        <w:t xml:space="preserve">TXT: </w:t>
      </w:r>
      <w:r w:rsidR="0088198D" w:rsidRPr="0088198D">
        <w:rPr>
          <w:b/>
          <w:bCs/>
          <w:lang w:val="en-IN"/>
        </w:rPr>
        <w:t>Adjust the heating pad to maintain a constant temperature of 37 °C.</w:t>
      </w:r>
    </w:p>
    <w:p w14:paraId="2C8ED561" w14:textId="3CA894FE" w:rsidR="00421321" w:rsidRPr="005C4245" w:rsidRDefault="00ED17E0" w:rsidP="00421321">
      <w:pPr>
        <w:pStyle w:val="ShotDescription"/>
        <w:numPr>
          <w:ilvl w:val="2"/>
          <w:numId w:val="3"/>
        </w:numPr>
        <w:rPr>
          <w:strike/>
          <w:color w:val="auto"/>
          <w:lang w:val="en-IN"/>
        </w:rPr>
      </w:pPr>
      <w:r w:rsidRPr="005C4245">
        <w:rPr>
          <w:strike/>
          <w:color w:val="auto"/>
          <w:lang w:val="en-IN"/>
        </w:rPr>
        <w:t>Talent</w:t>
      </w:r>
      <w:r w:rsidR="00421321" w:rsidRPr="005C4245">
        <w:rPr>
          <w:strike/>
          <w:color w:val="auto"/>
          <w:lang w:val="en-IN"/>
        </w:rPr>
        <w:t xml:space="preserve"> adjusting the heating pad accordingly.</w:t>
      </w:r>
    </w:p>
    <w:p w14:paraId="7E9CC247" w14:textId="3187D4FB" w:rsidR="00421321" w:rsidRDefault="00ED17E0" w:rsidP="00421321">
      <w:pPr>
        <w:pStyle w:val="Narration"/>
        <w:numPr>
          <w:ilvl w:val="1"/>
          <w:numId w:val="3"/>
        </w:numPr>
      </w:pPr>
      <w:r>
        <w:t>To disinfect the surgical field, a</w:t>
      </w:r>
      <w:r w:rsidR="00421321" w:rsidRPr="00DB01CF">
        <w:t xml:space="preserve">pply povidone-iodine scrub with a sterile cloth </w:t>
      </w:r>
      <w:r w:rsidR="00421321" w:rsidRPr="00DB01CF">
        <w:rPr>
          <w:b/>
          <w:bCs/>
        </w:rPr>
        <w:t>[</w:t>
      </w:r>
      <w:r>
        <w:rPr>
          <w:b/>
          <w:bCs/>
        </w:rPr>
        <w:t>1</w:t>
      </w:r>
      <w:r w:rsidR="00421321" w:rsidRPr="00DB01CF">
        <w:rPr>
          <w:b/>
          <w:bCs/>
        </w:rPr>
        <w:t>]</w:t>
      </w:r>
      <w:r w:rsidR="00421321" w:rsidRPr="00DB01CF">
        <w:t xml:space="preserve">, rinse the area with sodium chloride-soaked cotton swabs using three passes </w:t>
      </w:r>
      <w:r w:rsidR="00421321" w:rsidRPr="00DB01CF">
        <w:rPr>
          <w:b/>
          <w:bCs/>
        </w:rPr>
        <w:t>[</w:t>
      </w:r>
      <w:r>
        <w:rPr>
          <w:b/>
          <w:bCs/>
        </w:rPr>
        <w:t>2</w:t>
      </w:r>
      <w:r w:rsidR="00421321" w:rsidRPr="00DB01CF">
        <w:rPr>
          <w:b/>
          <w:bCs/>
        </w:rPr>
        <w:t>]</w:t>
      </w:r>
      <w:r w:rsidR="00421321" w:rsidRPr="00DB01CF">
        <w:t xml:space="preserve">, then dry and apply povidone-iodine solution </w:t>
      </w:r>
      <w:r w:rsidR="00421321" w:rsidRPr="00DB01CF">
        <w:rPr>
          <w:b/>
          <w:bCs/>
        </w:rPr>
        <w:t>[</w:t>
      </w:r>
      <w:r>
        <w:rPr>
          <w:b/>
          <w:bCs/>
        </w:rPr>
        <w:t>3</w:t>
      </w:r>
      <w:r w:rsidR="00421321" w:rsidRPr="00DB01CF">
        <w:rPr>
          <w:b/>
          <w:bCs/>
        </w:rPr>
        <w:t>]</w:t>
      </w:r>
      <w:r w:rsidR="00421321" w:rsidRPr="00DB01CF">
        <w:t>.</w:t>
      </w:r>
    </w:p>
    <w:p w14:paraId="53FF575A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scrubbing the neck region with povidone-iodine using sterile cloth.</w:t>
      </w:r>
    </w:p>
    <w:p w14:paraId="05C6EADF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rinsing the site with sodium chloride-soaked swabs three times.</w:t>
      </w:r>
    </w:p>
    <w:p w14:paraId="3B2D11F4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drying the site and applying povidone-iodine solution.</w:t>
      </w:r>
    </w:p>
    <w:p w14:paraId="65331E87" w14:textId="51FF8B9E" w:rsidR="00ED17E0" w:rsidRDefault="00740FC5" w:rsidP="00ED17E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40FC5">
        <w:rPr>
          <w:rFonts w:cstheme="minorHAnsi"/>
          <w:b/>
          <w:bCs/>
        </w:rPr>
        <w:t>Surgical Exposure and Ligation of the Jugular Vein in Mice</w:t>
      </w:r>
    </w:p>
    <w:p w14:paraId="0BF1652F" w14:textId="0447E8C1" w:rsidR="00ED17E0" w:rsidRDefault="00ED17E0" w:rsidP="00ED17E0">
      <w:pPr>
        <w:pStyle w:val="Narration"/>
        <w:ind w:left="360" w:firstLine="0"/>
      </w:pPr>
      <w:r w:rsidRPr="00740FC5">
        <w:rPr>
          <w:rFonts w:cstheme="minorHAnsi"/>
          <w:b/>
          <w:bCs/>
          <w:color w:val="000000" w:themeColor="text1"/>
        </w:rPr>
        <w:t xml:space="preserve">Demonstrator: </w:t>
      </w:r>
      <w:r w:rsidR="00E5455E" w:rsidRPr="00E5455E">
        <w:rPr>
          <w:rFonts w:cstheme="minorHAnsi"/>
          <w:b/>
          <w:bCs/>
          <w:color w:val="auto"/>
        </w:rPr>
        <w:t>Stephanie Lenck</w:t>
      </w:r>
      <w:r w:rsidR="007A565E">
        <w:rPr>
          <w:rFonts w:cstheme="minorHAnsi"/>
          <w:b/>
          <w:bCs/>
          <w:color w:val="auto"/>
        </w:rPr>
        <w:t>/Anne-Laure Joly-</w:t>
      </w:r>
      <w:proofErr w:type="spellStart"/>
      <w:r w:rsidR="007A565E">
        <w:rPr>
          <w:rFonts w:cstheme="minorHAnsi"/>
          <w:b/>
          <w:bCs/>
          <w:color w:val="auto"/>
        </w:rPr>
        <w:t>Marolany</w:t>
      </w:r>
      <w:proofErr w:type="spellEnd"/>
    </w:p>
    <w:p w14:paraId="4B16862C" w14:textId="0B0DFC48" w:rsidR="00421321" w:rsidRDefault="00ED17E0" w:rsidP="00ED17E0">
      <w:pPr>
        <w:pStyle w:val="Narration"/>
        <w:numPr>
          <w:ilvl w:val="1"/>
          <w:numId w:val="3"/>
        </w:numPr>
      </w:pPr>
      <w:r>
        <w:t>M</w:t>
      </w:r>
      <w:r w:rsidR="00421321" w:rsidRPr="00DB01CF">
        <w:t xml:space="preserve">ake a longitudinal skin incision approximately 1.5 </w:t>
      </w:r>
      <w:proofErr w:type="spellStart"/>
      <w:r w:rsidR="00421321" w:rsidRPr="00DB01CF">
        <w:t>centimeters</w:t>
      </w:r>
      <w:proofErr w:type="spellEnd"/>
      <w:r w:rsidR="00421321" w:rsidRPr="00DB01CF">
        <w:t xml:space="preserve"> long using small surgical scissors along the midline of the </w:t>
      </w:r>
      <w:proofErr w:type="spellStart"/>
      <w:r w:rsidR="00421321" w:rsidRPr="00DB01CF">
        <w:t>ventro</w:t>
      </w:r>
      <w:proofErr w:type="spellEnd"/>
      <w:r w:rsidR="00421321" w:rsidRPr="00DB01CF">
        <w:t xml:space="preserve">-cervical region, about 5 </w:t>
      </w:r>
      <w:proofErr w:type="spellStart"/>
      <w:r w:rsidR="00421321" w:rsidRPr="00DB01CF">
        <w:t>millimeters</w:t>
      </w:r>
      <w:proofErr w:type="spellEnd"/>
      <w:r w:rsidR="00421321" w:rsidRPr="00DB01CF">
        <w:t xml:space="preserve"> above the sternal manubrium </w:t>
      </w:r>
      <w:r w:rsidR="00421321" w:rsidRPr="00DB01CF">
        <w:rPr>
          <w:b/>
          <w:bCs/>
        </w:rPr>
        <w:t>[1]</w:t>
      </w:r>
      <w:r w:rsidR="00421321" w:rsidRPr="00DB01CF">
        <w:t>.</w:t>
      </w:r>
      <w:r w:rsidRPr="00ED17E0">
        <w:t xml:space="preserve"> </w:t>
      </w:r>
      <w:r w:rsidRPr="00DB01CF">
        <w:t xml:space="preserve">Using two fine forceps, gently separate the submandibular glands along the midline to access the underlying vessels </w:t>
      </w:r>
      <w:r w:rsidRPr="00DB01CF">
        <w:rPr>
          <w:b/>
          <w:bCs/>
        </w:rPr>
        <w:t>[</w:t>
      </w:r>
      <w:r>
        <w:rPr>
          <w:b/>
          <w:bCs/>
        </w:rPr>
        <w:t>2</w:t>
      </w:r>
      <w:r w:rsidRPr="00DB01CF">
        <w:rPr>
          <w:b/>
          <w:bCs/>
        </w:rPr>
        <w:t>]</w:t>
      </w:r>
      <w:r w:rsidRPr="00DB01CF">
        <w:t>,</w:t>
      </w:r>
      <w:r w:rsidR="00C24DCA">
        <w:t xml:space="preserve"> then c</w:t>
      </w:r>
      <w:r w:rsidR="00C24DCA" w:rsidRPr="00C24DCA">
        <w:t xml:space="preserve">ut the </w:t>
      </w:r>
      <w:proofErr w:type="spellStart"/>
      <w:r w:rsidR="00C24DCA" w:rsidRPr="00C24DCA">
        <w:t>fibers</w:t>
      </w:r>
      <w:proofErr w:type="spellEnd"/>
      <w:r w:rsidR="00C24DCA" w:rsidRPr="00C24DCA">
        <w:t xml:space="preserve"> at their sternal attachment to gently free the mandibular glands</w:t>
      </w:r>
      <w:r w:rsidRPr="00DB01CF">
        <w:t xml:space="preserve"> </w:t>
      </w:r>
      <w:r w:rsidRPr="00DB01CF">
        <w:rPr>
          <w:b/>
          <w:bCs/>
        </w:rPr>
        <w:t>[</w:t>
      </w:r>
      <w:r>
        <w:rPr>
          <w:b/>
          <w:bCs/>
        </w:rPr>
        <w:t>3</w:t>
      </w:r>
      <w:r w:rsidRPr="00DB01CF">
        <w:rPr>
          <w:b/>
          <w:bCs/>
        </w:rPr>
        <w:t>]</w:t>
      </w:r>
      <w:r w:rsidR="00B95C70">
        <w:t xml:space="preserve">. </w:t>
      </w:r>
      <w:r w:rsidR="007E26EE">
        <w:br/>
      </w:r>
      <w:r w:rsidR="007E26EE" w:rsidRPr="00055CDC">
        <w:rPr>
          <w:rFonts w:eastAsia="Times New Roman" w:cstheme="minorHAnsi"/>
          <w:b/>
          <w:i/>
          <w:iCs/>
          <w:color w:val="3366FF"/>
        </w:rPr>
        <w:t xml:space="preserve">Videographer: Please capture the shots </w:t>
      </w:r>
      <w:proofErr w:type="spellStart"/>
      <w:r w:rsidR="007E26EE" w:rsidRPr="00055CDC">
        <w:rPr>
          <w:rFonts w:eastAsia="Times New Roman" w:cstheme="minorHAnsi"/>
          <w:b/>
          <w:i/>
          <w:iCs/>
          <w:color w:val="3366FF"/>
        </w:rPr>
        <w:t>labeled</w:t>
      </w:r>
      <w:proofErr w:type="spellEnd"/>
      <w:r w:rsidR="007E26EE" w:rsidRPr="00055CDC">
        <w:rPr>
          <w:rFonts w:eastAsia="Times New Roman" w:cstheme="minorHAnsi"/>
          <w:b/>
          <w:i/>
          <w:iCs/>
          <w:color w:val="3366FF"/>
        </w:rPr>
        <w:t xml:space="preserve"> SCOPE using a SCOPE kit</w:t>
      </w:r>
    </w:p>
    <w:p w14:paraId="3A26193B" w14:textId="10230C3C" w:rsidR="00421321" w:rsidRPr="00DB01CF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making a precise midline incision above the sternal notch using small surgical scissors.</w:t>
      </w:r>
    </w:p>
    <w:p w14:paraId="187AEA2B" w14:textId="27F1E931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using fine forceps to spread apart the submandibular glands.</w:t>
      </w:r>
    </w:p>
    <w:p w14:paraId="38F8C6CA" w14:textId="7C3DE1A0" w:rsidR="00C24DCA" w:rsidRPr="00B95C70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C24DCA">
        <w:t>Talent c</w:t>
      </w:r>
      <w:r w:rsidR="00C24DCA" w:rsidRPr="00C24DCA">
        <w:t>ut</w:t>
      </w:r>
      <w:r w:rsidR="009D7688">
        <w:t>ting</w:t>
      </w:r>
      <w:r w:rsidR="00C24DCA" w:rsidRPr="00C24DCA">
        <w:t xml:space="preserve"> the fibers at their sternal attachment to gently free the mandibular glands</w:t>
      </w:r>
      <w:r w:rsidR="0088198D">
        <w:t xml:space="preserve">. </w:t>
      </w:r>
      <w:r w:rsidR="0088198D" w:rsidRPr="0088198D">
        <w:rPr>
          <w:b/>
          <w:bCs/>
        </w:rPr>
        <w:t>TXT: Perform blunt dissection of the cervical fascia and gently retract tissues to improve visibility.</w:t>
      </w:r>
    </w:p>
    <w:p w14:paraId="3C283B21" w14:textId="00782C99" w:rsidR="00B95C70" w:rsidRPr="0088198D" w:rsidRDefault="00B95C70" w:rsidP="00B95C70">
      <w:pPr>
        <w:pStyle w:val="Narration"/>
        <w:numPr>
          <w:ilvl w:val="1"/>
          <w:numId w:val="3"/>
        </w:numPr>
        <w:rPr>
          <w:color w:val="auto"/>
          <w:highlight w:val="green"/>
        </w:rPr>
      </w:pPr>
      <w:r w:rsidRPr="0088198D">
        <w:rPr>
          <w:strike/>
        </w:rPr>
        <w:lastRenderedPageBreak/>
        <w:t xml:space="preserve">Perform blunt dissection to release the superficial and pre-tracheal layers of the cervical fascia </w:t>
      </w:r>
      <w:r w:rsidRPr="0088198D">
        <w:rPr>
          <w:b/>
          <w:bCs/>
          <w:strike/>
        </w:rPr>
        <w:t>[1]</w:t>
      </w:r>
      <w:r w:rsidRPr="0088198D">
        <w:rPr>
          <w:strike/>
        </w:rPr>
        <w:t xml:space="preserve">. Carefully displace surrounding tissues using small blunt retractors to improve visibility of the surgical field </w:t>
      </w:r>
      <w:r w:rsidRPr="0088198D">
        <w:rPr>
          <w:b/>
          <w:bCs/>
          <w:strike/>
        </w:rPr>
        <w:t>[2]</w:t>
      </w:r>
      <w:r w:rsidRPr="0088198D">
        <w:rPr>
          <w:strike/>
        </w:rPr>
        <w:t>.</w:t>
      </w:r>
      <w:r w:rsidR="0088198D">
        <w:rPr>
          <w:strike/>
        </w:rPr>
        <w:t xml:space="preserve"> </w:t>
      </w:r>
      <w:r w:rsidR="0088198D" w:rsidRPr="0088198D">
        <w:rPr>
          <w:color w:val="auto"/>
          <w:highlight w:val="green"/>
        </w:rPr>
        <w:t xml:space="preserve">NOTE: VO is added as </w:t>
      </w:r>
      <w:r w:rsidR="0088198D">
        <w:rPr>
          <w:color w:val="auto"/>
          <w:highlight w:val="green"/>
        </w:rPr>
        <w:t>a</w:t>
      </w:r>
      <w:r w:rsidR="0088198D" w:rsidRPr="0088198D">
        <w:rPr>
          <w:color w:val="auto"/>
          <w:highlight w:val="green"/>
        </w:rPr>
        <w:t xml:space="preserve"> text to 3.1.3</w:t>
      </w:r>
    </w:p>
    <w:p w14:paraId="3E7620E1" w14:textId="492FDF56" w:rsidR="00421321" w:rsidRPr="002600C9" w:rsidRDefault="007E26EE" w:rsidP="00421321">
      <w:pPr>
        <w:pStyle w:val="ShotDescription"/>
        <w:numPr>
          <w:ilvl w:val="2"/>
          <w:numId w:val="3"/>
        </w:numPr>
        <w:rPr>
          <w:strike/>
          <w:color w:val="FF0000"/>
          <w:lang w:val="en-IN"/>
        </w:rPr>
      </w:pPr>
      <w:r w:rsidRPr="002600C9">
        <w:rPr>
          <w:strike/>
          <w:color w:val="FF0000"/>
          <w:lang w:val="en-IN"/>
        </w:rPr>
        <w:t xml:space="preserve">SCOPE: </w:t>
      </w:r>
      <w:r w:rsidR="00421321" w:rsidRPr="002600C9">
        <w:rPr>
          <w:strike/>
          <w:color w:val="FF0000"/>
          <w:lang w:val="en-IN"/>
        </w:rPr>
        <w:t>Talent performing blunt dissection to release fascia layers.</w:t>
      </w:r>
    </w:p>
    <w:p w14:paraId="03495F95" w14:textId="5374C010" w:rsidR="00421321" w:rsidRPr="002600C9" w:rsidRDefault="007E26EE" w:rsidP="00421321">
      <w:pPr>
        <w:pStyle w:val="ShotDescription"/>
        <w:numPr>
          <w:ilvl w:val="2"/>
          <w:numId w:val="3"/>
        </w:numPr>
        <w:rPr>
          <w:strike/>
          <w:color w:val="FF0000"/>
          <w:lang w:val="en-IN"/>
        </w:rPr>
      </w:pPr>
      <w:r w:rsidRPr="002600C9">
        <w:rPr>
          <w:strike/>
          <w:color w:val="FF0000"/>
          <w:lang w:val="en-IN"/>
        </w:rPr>
        <w:t xml:space="preserve">SCOPE: </w:t>
      </w:r>
      <w:r w:rsidR="00421321" w:rsidRPr="002600C9">
        <w:rPr>
          <w:strike/>
          <w:color w:val="FF0000"/>
          <w:lang w:val="en-IN"/>
        </w:rPr>
        <w:t>Talent placing blunt retractors to open the surgical field.</w:t>
      </w:r>
    </w:p>
    <w:p w14:paraId="30E48643" w14:textId="276B6570" w:rsidR="00421321" w:rsidRDefault="00ED17E0" w:rsidP="00421321">
      <w:pPr>
        <w:pStyle w:val="Narration"/>
        <w:numPr>
          <w:ilvl w:val="1"/>
          <w:numId w:val="3"/>
        </w:numPr>
      </w:pPr>
      <w:r>
        <w:t>Now i</w:t>
      </w:r>
      <w:r w:rsidR="00421321" w:rsidRPr="00DB01CF">
        <w:t xml:space="preserve">dentify the external jugular veins located just above the thoracic cage, laterally, where they lie superficially </w:t>
      </w:r>
      <w:r w:rsidR="00421321" w:rsidRPr="00DB01CF">
        <w:rPr>
          <w:b/>
          <w:bCs/>
        </w:rPr>
        <w:t>[1]</w:t>
      </w:r>
      <w:r w:rsidR="00421321" w:rsidRPr="00DB01CF">
        <w:t xml:space="preserve">. Dissect each vein carefully starting from its caudal portion above the thoracic cage and extending approximately 1 </w:t>
      </w:r>
      <w:r w:rsidRPr="00DB01CF">
        <w:t>centimetre</w:t>
      </w:r>
      <w:r w:rsidR="00421321" w:rsidRPr="00DB01CF">
        <w:t xml:space="preserve"> cranially </w:t>
      </w:r>
      <w:r w:rsidR="00421321" w:rsidRPr="00DB01CF">
        <w:rPr>
          <w:b/>
          <w:bCs/>
        </w:rPr>
        <w:t>[2]</w:t>
      </w:r>
      <w:r w:rsidR="00421321" w:rsidRPr="00DB01CF">
        <w:t>.</w:t>
      </w:r>
    </w:p>
    <w:p w14:paraId="49FF757C" w14:textId="408F6B4E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 xml:space="preserve">Talent </w:t>
      </w:r>
      <w:r w:rsidR="00ED17E0">
        <w:rPr>
          <w:lang w:val="en-IN"/>
        </w:rPr>
        <w:t>pointing to the</w:t>
      </w:r>
      <w:r w:rsidR="00421321" w:rsidRPr="00DB01CF">
        <w:rPr>
          <w:lang w:val="en-IN"/>
        </w:rPr>
        <w:t xml:space="preserve"> external jugular veins </w:t>
      </w:r>
      <w:r w:rsidR="00ED17E0">
        <w:rPr>
          <w:lang w:val="en-IN"/>
        </w:rPr>
        <w:t xml:space="preserve">located </w:t>
      </w:r>
      <w:r w:rsidR="00421321" w:rsidRPr="00DB01CF">
        <w:rPr>
          <w:lang w:val="en-IN"/>
        </w:rPr>
        <w:t>bilaterally near the thoracic inlet.</w:t>
      </w:r>
    </w:p>
    <w:p w14:paraId="684AE8EA" w14:textId="61234FC5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dissecting external jugular veins cranially.</w:t>
      </w:r>
    </w:p>
    <w:p w14:paraId="5E015D67" w14:textId="6D16591F" w:rsidR="0025535F" w:rsidRDefault="0025535F" w:rsidP="0025535F">
      <w:pPr>
        <w:pStyle w:val="Narration"/>
        <w:numPr>
          <w:ilvl w:val="1"/>
          <w:numId w:val="3"/>
        </w:numPr>
      </w:pPr>
      <w:r>
        <w:t>S</w:t>
      </w:r>
      <w:r w:rsidRPr="00DB01CF">
        <w:t xml:space="preserve">lide ultrafine forceps beneath the dissected vessel to isolate it and remove any remaining connective tissue </w:t>
      </w:r>
      <w:r w:rsidRPr="00DB01CF">
        <w:rPr>
          <w:b/>
          <w:bCs/>
        </w:rPr>
        <w:t>[1]</w:t>
      </w:r>
      <w:r w:rsidRPr="00DB01CF">
        <w:t xml:space="preserve">. Hold a 6.0 </w:t>
      </w:r>
      <w:r w:rsidR="00B95C70" w:rsidRPr="00B95C70">
        <w:rPr>
          <w:i/>
          <w:iCs/>
          <w:color w:val="EE0000"/>
        </w:rPr>
        <w:t xml:space="preserve">(six-oh) </w:t>
      </w:r>
      <w:r w:rsidRPr="00DB01CF">
        <w:t xml:space="preserve">braided suture without a needle with the forceps tips and pass it behind the jugular vein while gently lifting the vein with a semi-blunt forceps </w:t>
      </w:r>
      <w:r w:rsidRPr="00DB01CF">
        <w:rPr>
          <w:b/>
          <w:bCs/>
        </w:rPr>
        <w:t>[2]</w:t>
      </w:r>
      <w:r w:rsidRPr="00DB01CF">
        <w:t>.</w:t>
      </w:r>
    </w:p>
    <w:p w14:paraId="75692E47" w14:textId="673AF43D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sliding ultrafine forceps under the jugular vein to clean connective tissue.</w:t>
      </w:r>
    </w:p>
    <w:p w14:paraId="5F214F47" w14:textId="79D58808" w:rsidR="0025535F" w:rsidRPr="00DB01C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hreading the suture behind the vein using forceps while elevating it.</w:t>
      </w:r>
    </w:p>
    <w:p w14:paraId="1BEB4FCE" w14:textId="05593A51" w:rsidR="0025535F" w:rsidRPr="0088198D" w:rsidRDefault="0025535F" w:rsidP="0025535F">
      <w:pPr>
        <w:pStyle w:val="ShotDescription"/>
        <w:numPr>
          <w:ilvl w:val="1"/>
          <w:numId w:val="3"/>
        </w:numPr>
        <w:rPr>
          <w:color w:val="auto"/>
          <w:lang w:val="en-IN"/>
        </w:rPr>
      </w:pPr>
      <w:r w:rsidRPr="00535190">
        <w:rPr>
          <w:color w:val="7030A0"/>
        </w:rPr>
        <w:t>Perform a surgeon's knot by crossing the ends of the suture material and tightening it to secure the vessel.</w:t>
      </w:r>
      <w:r>
        <w:rPr>
          <w:b/>
          <w:bCs/>
        </w:rPr>
        <w:t xml:space="preserve"> </w:t>
      </w:r>
      <w:r w:rsidRPr="00ED17E0">
        <w:rPr>
          <w:b/>
          <w:bCs/>
          <w:color w:val="7030A0"/>
        </w:rPr>
        <w:t>[1</w:t>
      </w:r>
      <w:r w:rsidR="00B95C70">
        <w:rPr>
          <w:b/>
          <w:bCs/>
          <w:color w:val="7030A0"/>
        </w:rPr>
        <w:t>-TXT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 xml:space="preserve">. Make two additional throws to secure the knot </w:t>
      </w:r>
      <w:r w:rsidRPr="00ED17E0">
        <w:rPr>
          <w:b/>
          <w:bCs/>
          <w:color w:val="7030A0"/>
        </w:rPr>
        <w:t>[2]</w:t>
      </w:r>
      <w:r w:rsidRPr="00ED17E0">
        <w:rPr>
          <w:color w:val="7030A0"/>
        </w:rPr>
        <w:t xml:space="preserve">. Trim the suture ends, leaving 1 to 2 millimeters beyond the knot </w:t>
      </w:r>
      <w:r w:rsidRPr="00ED17E0">
        <w:rPr>
          <w:b/>
          <w:bCs/>
          <w:color w:val="7030A0"/>
        </w:rPr>
        <w:t>[3</w:t>
      </w:r>
      <w:r w:rsidR="00B95C70">
        <w:rPr>
          <w:b/>
          <w:bCs/>
          <w:color w:val="7030A0"/>
        </w:rPr>
        <w:t>-TXT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>.</w:t>
      </w:r>
      <w:r w:rsidR="0088198D">
        <w:rPr>
          <w:color w:val="7030A0"/>
        </w:rPr>
        <w:t xml:space="preserve"> </w:t>
      </w:r>
      <w:r w:rsidR="0088198D" w:rsidRPr="0088198D">
        <w:rPr>
          <w:color w:val="auto"/>
          <w:highlight w:val="green"/>
        </w:rPr>
        <w:t>NOTE: Step 3.5 filmed together as one shot</w:t>
      </w:r>
    </w:p>
    <w:p w14:paraId="2D6152BA" w14:textId="0457001A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ying a surgeon’s knot securely around the jugular vein.</w:t>
      </w:r>
      <w:r w:rsidR="00B95C70">
        <w:rPr>
          <w:lang w:val="en-IN"/>
        </w:rPr>
        <w:t xml:space="preserve"> </w:t>
      </w:r>
      <w:r w:rsidR="00B95C70">
        <w:rPr>
          <w:b/>
          <w:bCs/>
          <w:lang w:val="en-IN"/>
        </w:rPr>
        <w:t>TXT: Tie the first knot gently, avoiding excessive tension on the tissue</w:t>
      </w:r>
    </w:p>
    <w:p w14:paraId="09AF6897" w14:textId="26CF010F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completing additional throws for knot stability.</w:t>
      </w:r>
    </w:p>
    <w:p w14:paraId="67286D4E" w14:textId="0F3A1FF1" w:rsidR="0025535F" w:rsidRPr="0088198D" w:rsidRDefault="007E26EE" w:rsidP="0088198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rimming suture ends with scissors.</w:t>
      </w:r>
      <w:r w:rsidR="00B95C70">
        <w:rPr>
          <w:lang w:val="en-IN"/>
        </w:rPr>
        <w:t xml:space="preserve"> </w:t>
      </w:r>
      <w:r w:rsidR="00B95C70">
        <w:rPr>
          <w:b/>
          <w:bCs/>
          <w:lang w:val="en-IN"/>
        </w:rPr>
        <w:t>TXT: Repeat dissection on the opposite side to ligate the contralateral external jugular vein</w:t>
      </w:r>
    </w:p>
    <w:p w14:paraId="1CD6552B" w14:textId="333867D3" w:rsidR="00421321" w:rsidRDefault="0025535F" w:rsidP="00421321">
      <w:pPr>
        <w:pStyle w:val="Narration"/>
        <w:numPr>
          <w:ilvl w:val="1"/>
          <w:numId w:val="3"/>
        </w:numPr>
      </w:pPr>
      <w:r>
        <w:t>Once the two external jugular veins are ligated, d</w:t>
      </w:r>
      <w:r w:rsidR="00421321" w:rsidRPr="00DB01CF">
        <w:t xml:space="preserve">issect the fascia connecting the tracheal and lateral neck muscles using fine forceps </w:t>
      </w:r>
      <w:r w:rsidR="00421321" w:rsidRPr="00DB01CF">
        <w:rPr>
          <w:b/>
          <w:bCs/>
        </w:rPr>
        <w:t>[1]</w:t>
      </w:r>
      <w:r w:rsidR="00421321" w:rsidRPr="00DB01CF">
        <w:t xml:space="preserve">. </w:t>
      </w:r>
      <w:r w:rsidR="00ED17E0">
        <w:t>Then u</w:t>
      </w:r>
      <w:r w:rsidR="00421321" w:rsidRPr="00DB01CF">
        <w:t xml:space="preserve">se retractors to gently move the sternocleidomastoid muscle laterally and the </w:t>
      </w:r>
      <w:proofErr w:type="spellStart"/>
      <w:r w:rsidR="00421321" w:rsidRPr="00DB01CF">
        <w:t>pretracheal</w:t>
      </w:r>
      <w:proofErr w:type="spellEnd"/>
      <w:r w:rsidR="00421321" w:rsidRPr="00DB01CF">
        <w:t xml:space="preserve"> muscles medially </w:t>
      </w:r>
      <w:r w:rsidR="00421321" w:rsidRPr="00DB01CF">
        <w:rPr>
          <w:b/>
          <w:bCs/>
        </w:rPr>
        <w:t>[2]</w:t>
      </w:r>
      <w:r w:rsidR="00421321" w:rsidRPr="00DB01CF">
        <w:t xml:space="preserve">. </w:t>
      </w:r>
    </w:p>
    <w:p w14:paraId="658E0545" w14:textId="5F6E8333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dissecting fascia between trachea and neck muscles using fine forceps.</w:t>
      </w:r>
    </w:p>
    <w:p w14:paraId="146D202E" w14:textId="3E65A864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 xml:space="preserve">Talent placing retractors to separate </w:t>
      </w:r>
      <w:r w:rsidR="00ED17E0">
        <w:rPr>
          <w:lang w:val="en-IN"/>
        </w:rPr>
        <w:t xml:space="preserve">the </w:t>
      </w:r>
      <w:r w:rsidR="00ED17E0" w:rsidRPr="00ED17E0">
        <w:rPr>
          <w:lang w:val="en-IN"/>
        </w:rPr>
        <w:t xml:space="preserve">sternocleidomastoid </w:t>
      </w:r>
      <w:r w:rsidR="00ED17E0">
        <w:rPr>
          <w:lang w:val="en-IN"/>
        </w:rPr>
        <w:t xml:space="preserve">and </w:t>
      </w:r>
      <w:proofErr w:type="spellStart"/>
      <w:r w:rsidR="00ED17E0" w:rsidRPr="00ED17E0">
        <w:rPr>
          <w:lang w:val="en-IN"/>
        </w:rPr>
        <w:t>pretracheal</w:t>
      </w:r>
      <w:proofErr w:type="spellEnd"/>
      <w:r w:rsidR="00ED17E0" w:rsidRPr="00ED17E0">
        <w:rPr>
          <w:lang w:val="en-IN"/>
        </w:rPr>
        <w:t xml:space="preserve"> </w:t>
      </w:r>
      <w:r w:rsidR="00421321" w:rsidRPr="00DB01CF">
        <w:rPr>
          <w:lang w:val="en-IN"/>
        </w:rPr>
        <w:t>muscle groups.</w:t>
      </w:r>
    </w:p>
    <w:p w14:paraId="5A2EFF0D" w14:textId="5364C85E" w:rsidR="00ED17E0" w:rsidRPr="00ED17E0" w:rsidRDefault="00ED17E0" w:rsidP="00ED17E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D17E0">
        <w:rPr>
          <w:color w:val="7030A0"/>
        </w:rPr>
        <w:lastRenderedPageBreak/>
        <w:t xml:space="preserve">Now, gently pinch and elevate the fascia to separate the internal jugular vein from surrounding structures with minimal tissue manipulation </w:t>
      </w:r>
      <w:r w:rsidRPr="00ED17E0">
        <w:rPr>
          <w:b/>
          <w:bCs/>
          <w:color w:val="7030A0"/>
        </w:rPr>
        <w:t>[1]</w:t>
      </w:r>
      <w:r w:rsidRPr="00ED17E0">
        <w:rPr>
          <w:color w:val="7030A0"/>
        </w:rPr>
        <w:t>.</w:t>
      </w:r>
      <w:r w:rsidR="0025535F">
        <w:rPr>
          <w:color w:val="7030A0"/>
        </w:rPr>
        <w:t xml:space="preserve"> </w:t>
      </w:r>
      <w:r w:rsidR="0025535F" w:rsidRPr="0025535F">
        <w:rPr>
          <w:color w:val="7030A0"/>
        </w:rPr>
        <w:t xml:space="preserve">Carefully dissect the vein to isolate it from adjacent structures, taking care not to damage the lymphatic ducts, </w:t>
      </w:r>
      <w:proofErr w:type="spellStart"/>
      <w:r w:rsidR="0025535F" w:rsidRPr="0025535F">
        <w:rPr>
          <w:color w:val="7030A0"/>
        </w:rPr>
        <w:t>vagus</w:t>
      </w:r>
      <w:proofErr w:type="spellEnd"/>
      <w:r w:rsidR="0025535F" w:rsidRPr="0025535F">
        <w:rPr>
          <w:color w:val="7030A0"/>
        </w:rPr>
        <w:t xml:space="preserve"> nerve, or internal carotid artery</w:t>
      </w:r>
      <w:r w:rsidR="0025535F" w:rsidRPr="0025535F">
        <w:rPr>
          <w:b/>
          <w:bCs/>
          <w:color w:val="7030A0"/>
        </w:rPr>
        <w:t xml:space="preserve"> </w:t>
      </w:r>
      <w:r w:rsidR="0025535F" w:rsidRPr="00ED17E0">
        <w:rPr>
          <w:b/>
          <w:bCs/>
          <w:color w:val="7030A0"/>
        </w:rPr>
        <w:t>[</w:t>
      </w:r>
      <w:r w:rsidR="0025535F">
        <w:rPr>
          <w:b/>
          <w:bCs/>
          <w:color w:val="7030A0"/>
        </w:rPr>
        <w:t>2</w:t>
      </w:r>
      <w:r w:rsidR="0025535F" w:rsidRPr="00ED17E0">
        <w:rPr>
          <w:b/>
          <w:bCs/>
          <w:color w:val="7030A0"/>
        </w:rPr>
        <w:t>]</w:t>
      </w:r>
      <w:r w:rsidR="0025535F" w:rsidRPr="00ED17E0">
        <w:rPr>
          <w:color w:val="7030A0"/>
        </w:rPr>
        <w:t>.</w:t>
      </w:r>
      <w:r w:rsidR="0088198D">
        <w:rPr>
          <w:color w:val="7030A0"/>
        </w:rPr>
        <w:t xml:space="preserve"> </w:t>
      </w:r>
      <w:r w:rsidR="0088198D" w:rsidRPr="0088198D">
        <w:rPr>
          <w:color w:val="auto"/>
          <w:highlight w:val="green"/>
        </w:rPr>
        <w:t>NOTE: Step 3.</w:t>
      </w:r>
      <w:r w:rsidR="0088198D">
        <w:rPr>
          <w:color w:val="auto"/>
          <w:highlight w:val="green"/>
        </w:rPr>
        <w:t>7</w:t>
      </w:r>
      <w:r w:rsidR="0088198D" w:rsidRPr="0088198D">
        <w:rPr>
          <w:color w:val="auto"/>
          <w:highlight w:val="green"/>
        </w:rPr>
        <w:t xml:space="preserve"> filmed together as one shot</w:t>
      </w:r>
    </w:p>
    <w:p w14:paraId="39783EB5" w14:textId="3B24A34F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isolating internal jugular vein by carefully elevating the fascia.</w:t>
      </w:r>
    </w:p>
    <w:p w14:paraId="199CDFEF" w14:textId="666BAC3D" w:rsidR="002600C9" w:rsidRPr="0088198D" w:rsidRDefault="007E26EE" w:rsidP="0088198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>
        <w:rPr>
          <w:lang w:val="en-IN"/>
        </w:rPr>
        <w:t>Talent dissection of the internal jugular vein</w:t>
      </w:r>
      <w:r w:rsidR="0025535F" w:rsidRPr="0025535F">
        <w:t xml:space="preserve"> </w:t>
      </w:r>
    </w:p>
    <w:p w14:paraId="2A7E1189" w14:textId="14F21CEE" w:rsidR="0025535F" w:rsidRDefault="0025535F" w:rsidP="0025535F">
      <w:pPr>
        <w:pStyle w:val="Narration"/>
        <w:numPr>
          <w:ilvl w:val="1"/>
          <w:numId w:val="3"/>
        </w:numPr>
      </w:pPr>
      <w:r>
        <w:t>S</w:t>
      </w:r>
      <w:r w:rsidRPr="00DB01CF">
        <w:t xml:space="preserve">lide ultrafine forceps beneath the dissected vessel to isolate it and remove any remaining connective tissue </w:t>
      </w:r>
      <w:r w:rsidRPr="00DB01CF">
        <w:rPr>
          <w:b/>
          <w:bCs/>
        </w:rPr>
        <w:t>[1]</w:t>
      </w:r>
      <w:r w:rsidRPr="00DB01CF">
        <w:t xml:space="preserve">. Hold a 6.0 braided suture without a needle with the forceps tips and pass it behind the jugular vein while gently lifting the vein with a semi-blunt forceps </w:t>
      </w:r>
      <w:r w:rsidRPr="00DB01CF">
        <w:rPr>
          <w:b/>
          <w:bCs/>
        </w:rPr>
        <w:t>[2]</w:t>
      </w:r>
      <w:r w:rsidRPr="00DB01CF">
        <w:t>.</w:t>
      </w:r>
      <w:r w:rsidR="0088198D">
        <w:t xml:space="preserve"> </w:t>
      </w:r>
      <w:r w:rsidR="0088198D" w:rsidRPr="0088198D">
        <w:rPr>
          <w:color w:val="auto"/>
          <w:highlight w:val="green"/>
        </w:rPr>
        <w:t>NOTE: Step 3.</w:t>
      </w:r>
      <w:r w:rsidR="0088198D">
        <w:rPr>
          <w:color w:val="auto"/>
          <w:highlight w:val="green"/>
        </w:rPr>
        <w:t>8</w:t>
      </w:r>
      <w:r w:rsidR="0088198D" w:rsidRPr="0088198D">
        <w:rPr>
          <w:color w:val="auto"/>
          <w:highlight w:val="green"/>
        </w:rPr>
        <w:t xml:space="preserve"> filmed together as one shot</w:t>
      </w:r>
    </w:p>
    <w:p w14:paraId="41738073" w14:textId="3621E3C7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sliding ultrafine forceps under the jugular vein to clean connective tissue.</w:t>
      </w:r>
    </w:p>
    <w:p w14:paraId="071380CA" w14:textId="26A7A3E1" w:rsidR="0025535F" w:rsidRPr="0088198D" w:rsidRDefault="007E26EE" w:rsidP="0088198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hreading the suture behind the vein using forceps while elevating it.</w:t>
      </w:r>
      <w:r w:rsidR="002600C9" w:rsidRPr="002600C9">
        <w:t xml:space="preserve"> </w:t>
      </w:r>
    </w:p>
    <w:p w14:paraId="12408407" w14:textId="7E392086" w:rsidR="0025535F" w:rsidRPr="00535190" w:rsidRDefault="0025535F" w:rsidP="0025535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35190">
        <w:rPr>
          <w:color w:val="7030A0"/>
        </w:rPr>
        <w:t>Perform a surgeon's knot by crossing the ends of the suture material and tightening it to secure the vessel</w:t>
      </w:r>
      <w:r w:rsidR="00B95C70">
        <w:rPr>
          <w:color w:val="7030A0"/>
        </w:rPr>
        <w:t xml:space="preserve"> </w:t>
      </w:r>
      <w:r w:rsidRPr="00ED17E0">
        <w:rPr>
          <w:b/>
          <w:bCs/>
          <w:color w:val="7030A0"/>
        </w:rPr>
        <w:t>[1]</w:t>
      </w:r>
      <w:r w:rsidRPr="00ED17E0">
        <w:rPr>
          <w:color w:val="7030A0"/>
        </w:rPr>
        <w:t xml:space="preserve">. Make two additional throws to secure the knot </w:t>
      </w:r>
      <w:r w:rsidRPr="00ED17E0">
        <w:rPr>
          <w:b/>
          <w:bCs/>
          <w:color w:val="7030A0"/>
        </w:rPr>
        <w:t>[2]</w:t>
      </w:r>
      <w:r w:rsidRPr="00ED17E0">
        <w:rPr>
          <w:color w:val="7030A0"/>
        </w:rPr>
        <w:t xml:space="preserve">. Trim the suture ends, leaving 1 to 2 millimeters beyond the knot </w:t>
      </w:r>
      <w:r w:rsidRPr="00ED17E0">
        <w:rPr>
          <w:b/>
          <w:bCs/>
          <w:color w:val="7030A0"/>
        </w:rPr>
        <w:t>[3</w:t>
      </w:r>
      <w:r w:rsidR="00055CDC">
        <w:rPr>
          <w:b/>
          <w:bCs/>
          <w:color w:val="7030A0"/>
        </w:rPr>
        <w:t>-TXT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>.</w:t>
      </w:r>
    </w:p>
    <w:p w14:paraId="5015AE53" w14:textId="3ED1F074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ying a surgeon’s knot securely around the jugular vein.</w:t>
      </w:r>
    </w:p>
    <w:p w14:paraId="6ACD7F51" w14:textId="2343AE15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completing additional throws for knot stability.</w:t>
      </w:r>
    </w:p>
    <w:p w14:paraId="30C5ACAC" w14:textId="4D82DCBD" w:rsidR="0025535F" w:rsidRP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rimming suture ends with scissors.</w:t>
      </w:r>
      <w:r w:rsidR="00055CDC">
        <w:rPr>
          <w:lang w:val="en-IN"/>
        </w:rPr>
        <w:t xml:space="preserve"> </w:t>
      </w:r>
      <w:r w:rsidR="00055CDC">
        <w:rPr>
          <w:b/>
          <w:bCs/>
          <w:lang w:val="en-IN"/>
        </w:rPr>
        <w:t>TXT: Repeat dissection on the opposite side to ligate the contralateral internal jugular vein</w:t>
      </w:r>
    </w:p>
    <w:p w14:paraId="6FD5A271" w14:textId="05A82946" w:rsidR="00421321" w:rsidRDefault="0025535F" w:rsidP="00421321">
      <w:pPr>
        <w:pStyle w:val="Narration"/>
        <w:numPr>
          <w:ilvl w:val="1"/>
          <w:numId w:val="3"/>
        </w:numPr>
      </w:pPr>
      <w:r w:rsidRPr="0025535F">
        <w:t xml:space="preserve">Close the skin incision with six evenly spaced sutures, placed approximately 0.25 </w:t>
      </w:r>
      <w:proofErr w:type="spellStart"/>
      <w:r w:rsidR="00B95C70">
        <w:t>centimeters</w:t>
      </w:r>
      <w:proofErr w:type="spellEnd"/>
      <w:r w:rsidRPr="0025535F">
        <w:t xml:space="preserve"> apart</w:t>
      </w:r>
      <w:r>
        <w:t xml:space="preserve"> </w:t>
      </w:r>
      <w:r w:rsidR="00421321" w:rsidRPr="00DB01CF">
        <w:rPr>
          <w:b/>
          <w:bCs/>
        </w:rPr>
        <w:t>[1]</w:t>
      </w:r>
      <w:r w:rsidR="00421321" w:rsidRPr="00DB01CF">
        <w:t>.</w:t>
      </w:r>
    </w:p>
    <w:p w14:paraId="71C5C73A" w14:textId="0A452FF5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closing the</w:t>
      </w:r>
      <w:r w:rsidR="002600C9">
        <w:rPr>
          <w:lang w:val="en-IN"/>
        </w:rPr>
        <w:t xml:space="preserve"> sixth</w:t>
      </w:r>
      <w:r w:rsidRPr="00DB01CF">
        <w:rPr>
          <w:lang w:val="en-IN"/>
        </w:rPr>
        <w:t xml:space="preserve"> incision</w:t>
      </w:r>
      <w:r w:rsidR="0088198D">
        <w:rPr>
          <w:lang w:val="en-IN"/>
        </w:rPr>
        <w:t xml:space="preserve">. </w:t>
      </w:r>
      <w:r w:rsidR="0088198D" w:rsidRPr="0088198D">
        <w:rPr>
          <w:color w:val="auto"/>
          <w:highlight w:val="green"/>
        </w:rPr>
        <w:t>NOTE: The shot was filmed as a regular shot. The shot description is revised.</w:t>
      </w:r>
      <w:r w:rsidRPr="00DB01CF">
        <w:rPr>
          <w:lang w:val="en-IN"/>
        </w:rPr>
        <w:t xml:space="preserve"> </w:t>
      </w:r>
    </w:p>
    <w:p w14:paraId="4B78F7C7" w14:textId="60EA1CEC" w:rsidR="00421321" w:rsidRDefault="00ED17E0" w:rsidP="00ED17E0">
      <w:pPr>
        <w:pStyle w:val="Narration"/>
        <w:numPr>
          <w:ilvl w:val="1"/>
          <w:numId w:val="3"/>
        </w:numPr>
      </w:pPr>
      <w:r>
        <w:t>After the surgery</w:t>
      </w:r>
      <w:r w:rsidR="00421321" w:rsidRPr="00DB01CF">
        <w:t xml:space="preserve">, place the animal in a heated recovery chamber </w:t>
      </w:r>
      <w:r w:rsidR="00421321" w:rsidRPr="00DB01CF">
        <w:rPr>
          <w:b/>
          <w:bCs/>
        </w:rPr>
        <w:t>[1]</w:t>
      </w:r>
      <w:r w:rsidR="00421321" w:rsidRPr="00DB01CF">
        <w:t>.</w:t>
      </w:r>
      <w:r w:rsidRPr="00ED17E0">
        <w:t xml:space="preserve"> </w:t>
      </w:r>
      <w:r w:rsidRPr="002A1F6D">
        <w:rPr>
          <w:strike/>
        </w:rPr>
        <w:t xml:space="preserve">Monitor the animal's respiration visually for 2 minutes every 5 minutes until full recovery of consciousness </w:t>
      </w:r>
      <w:r w:rsidRPr="002A1F6D">
        <w:rPr>
          <w:b/>
          <w:bCs/>
          <w:strike/>
        </w:rPr>
        <w:t>[2]</w:t>
      </w:r>
      <w:r w:rsidRPr="002A1F6D">
        <w:rPr>
          <w:strike/>
        </w:rPr>
        <w:t xml:space="preserve">. Ensure the animal receives adequate warmth throughout the recovery period </w:t>
      </w:r>
      <w:r w:rsidRPr="002A1F6D">
        <w:rPr>
          <w:b/>
          <w:bCs/>
          <w:strike/>
        </w:rPr>
        <w:t>[3]</w:t>
      </w:r>
      <w:r w:rsidRPr="00DB01CF">
        <w:t>.</w:t>
      </w:r>
      <w:r w:rsidR="002A1F6D" w:rsidRPr="002A1F6D">
        <w:rPr>
          <w:color w:val="auto"/>
          <w:highlight w:val="green"/>
        </w:rPr>
        <w:t xml:space="preserve"> </w:t>
      </w:r>
      <w:r w:rsidR="002A1F6D" w:rsidRPr="0088198D">
        <w:rPr>
          <w:color w:val="auto"/>
          <w:highlight w:val="green"/>
        </w:rPr>
        <w:t>NOTE: VO</w:t>
      </w:r>
      <w:r w:rsidR="002A1F6D">
        <w:rPr>
          <w:color w:val="auto"/>
          <w:highlight w:val="green"/>
        </w:rPr>
        <w:t xml:space="preserve"> (for 3.11.2 and 3.11.3)</w:t>
      </w:r>
      <w:r w:rsidR="002A1F6D" w:rsidRPr="0088198D">
        <w:rPr>
          <w:color w:val="auto"/>
          <w:highlight w:val="green"/>
        </w:rPr>
        <w:t xml:space="preserve"> is </w:t>
      </w:r>
      <w:proofErr w:type="gramStart"/>
      <w:r w:rsidR="002A1F6D">
        <w:rPr>
          <w:color w:val="auto"/>
          <w:highlight w:val="green"/>
        </w:rPr>
        <w:t>removed</w:t>
      </w:r>
      <w:proofErr w:type="gramEnd"/>
      <w:r w:rsidR="002A1F6D">
        <w:rPr>
          <w:color w:val="auto"/>
          <w:highlight w:val="green"/>
        </w:rPr>
        <w:t xml:space="preserve"> and the details are </w:t>
      </w:r>
      <w:r w:rsidR="002A1F6D" w:rsidRPr="0088198D">
        <w:rPr>
          <w:color w:val="auto"/>
          <w:highlight w:val="green"/>
        </w:rPr>
        <w:t xml:space="preserve">added as text to </w:t>
      </w:r>
      <w:r w:rsidR="002A1F6D" w:rsidRPr="002A1F6D">
        <w:rPr>
          <w:color w:val="auto"/>
          <w:highlight w:val="green"/>
        </w:rPr>
        <w:t>3.11.1</w:t>
      </w:r>
    </w:p>
    <w:p w14:paraId="7AC662EF" w14:textId="1C3F0AB9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WIDE: Talent transferring the mouse into a pre-warmed recovery chamber.</w:t>
      </w:r>
      <w:r w:rsidR="002A1F6D">
        <w:rPr>
          <w:lang w:val="en-IN"/>
        </w:rPr>
        <w:t xml:space="preserve"> </w:t>
      </w:r>
      <w:r w:rsidR="002A1F6D" w:rsidRPr="002A1F6D">
        <w:rPr>
          <w:b/>
          <w:bCs/>
          <w:lang w:val="en-IN"/>
        </w:rPr>
        <w:t>TXT: Monitor respiration and maintain adequate warmth throughout recovery.</w:t>
      </w:r>
    </w:p>
    <w:p w14:paraId="32B676D8" w14:textId="617C11AC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2600C9">
        <w:rPr>
          <w:strike/>
          <w:color w:val="FF0000"/>
          <w:lang w:val="en-IN"/>
        </w:rPr>
        <w:t>Talent crouching near the recovery chamber and observing the mouse’s breathing.</w:t>
      </w:r>
      <w:r w:rsidR="002600C9" w:rsidRPr="002600C9">
        <w:rPr>
          <w:color w:val="FF0000"/>
          <w:lang w:val="en-IN"/>
        </w:rPr>
        <w:t xml:space="preserve"> </w:t>
      </w:r>
      <w:r w:rsidR="002600C9" w:rsidRPr="002600C9">
        <w:rPr>
          <w:b/>
          <w:color w:val="FF0000"/>
          <w:lang w:val="en-IN"/>
        </w:rPr>
        <w:t>Mice filmed after recovery</w:t>
      </w:r>
    </w:p>
    <w:p w14:paraId="09689C4F" w14:textId="23ED7CA4" w:rsidR="00495959" w:rsidRPr="002600C9" w:rsidRDefault="00421321" w:rsidP="00740FC5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2600C9">
        <w:rPr>
          <w:strike/>
          <w:color w:val="FF0000"/>
          <w:lang w:val="en-IN"/>
        </w:rPr>
        <w:t>Talent adjusting the heat settings or repositioning the mouse under the heating source.</w:t>
      </w:r>
      <w:r w:rsidR="00495959" w:rsidRPr="002600C9">
        <w:rPr>
          <w:rFonts w:cstheme="minorHAnsi"/>
          <w:strike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68A208" w14:textId="77777777" w:rsidR="00740FC5" w:rsidRDefault="00740FC5" w:rsidP="00740FC5">
      <w:pPr>
        <w:pStyle w:val="Narration"/>
        <w:numPr>
          <w:ilvl w:val="1"/>
          <w:numId w:val="3"/>
        </w:numPr>
      </w:pPr>
      <w:r w:rsidRPr="00E67AB8">
        <w:t xml:space="preserve">Immediately after ligation, the external jugular vein appeared dilated upstream of the ligation site </w:t>
      </w:r>
      <w:r w:rsidRPr="00E67AB8">
        <w:rPr>
          <w:b/>
        </w:rPr>
        <w:t>[1]</w:t>
      </w:r>
      <w:r w:rsidRPr="00E67AB8">
        <w:t xml:space="preserve">, while the downstream segment collapsed and turned pale due to obstructed blood outflow </w:t>
      </w:r>
      <w:r w:rsidRPr="00E67AB8">
        <w:rPr>
          <w:b/>
        </w:rPr>
        <w:t>[2]</w:t>
      </w:r>
      <w:r w:rsidRPr="00E67AB8">
        <w:t>.</w:t>
      </w:r>
    </w:p>
    <w:p w14:paraId="421CD9EF" w14:textId="6A0F0526" w:rsidR="00740FC5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2. </w:t>
      </w:r>
      <w:r w:rsidRPr="000A1730">
        <w:rPr>
          <w:i/>
          <w:iCs/>
          <w:color w:val="0000FF"/>
          <w:lang w:val="en-IN"/>
        </w:rPr>
        <w:t xml:space="preserve">Video editor: Highlight the thick, bulging vessel above the </w:t>
      </w:r>
      <w:r w:rsidR="000A1730" w:rsidRPr="000A1730">
        <w:rPr>
          <w:i/>
          <w:iCs/>
          <w:color w:val="0000FF"/>
          <w:lang w:val="en-IN"/>
        </w:rPr>
        <w:t>white</w:t>
      </w:r>
      <w:r w:rsidRPr="000A1730">
        <w:rPr>
          <w:i/>
          <w:iCs/>
          <w:color w:val="0000FF"/>
          <w:lang w:val="en-IN"/>
        </w:rPr>
        <w:t xml:space="preserve"> arrow in the boxed region</w:t>
      </w:r>
      <w:r w:rsidR="000A1730" w:rsidRPr="000A1730">
        <w:rPr>
          <w:i/>
          <w:iCs/>
          <w:color w:val="0000FF"/>
          <w:lang w:val="en-IN"/>
        </w:rPr>
        <w:t xml:space="preserve"> in Figure 2B</w:t>
      </w:r>
    </w:p>
    <w:p w14:paraId="67E1752C" w14:textId="642BB141" w:rsidR="00740FC5" w:rsidRPr="00E67AB8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2. </w:t>
      </w:r>
      <w:r w:rsidRPr="000A1730">
        <w:rPr>
          <w:i/>
          <w:iCs/>
          <w:color w:val="0000FF"/>
          <w:lang w:val="en-IN"/>
        </w:rPr>
        <w:t xml:space="preserve">Video editor: Highlight the flattened, pale segment of the vein </w:t>
      </w:r>
      <w:r w:rsidR="000A1730" w:rsidRPr="000A1730">
        <w:rPr>
          <w:i/>
          <w:iCs/>
          <w:color w:val="0000FF"/>
          <w:lang w:val="en-IN"/>
        </w:rPr>
        <w:t>shown by</w:t>
      </w:r>
      <w:r w:rsidRPr="000A1730">
        <w:rPr>
          <w:i/>
          <w:iCs/>
          <w:color w:val="0000FF"/>
          <w:lang w:val="en-IN"/>
        </w:rPr>
        <w:t xml:space="preserve"> the black arrow in the boxed region</w:t>
      </w:r>
      <w:r w:rsidR="000A1730" w:rsidRPr="000A1730">
        <w:rPr>
          <w:i/>
          <w:iCs/>
          <w:color w:val="0000FF"/>
          <w:lang w:val="en-IN"/>
        </w:rPr>
        <w:t xml:space="preserve"> in Figure 2B</w:t>
      </w:r>
    </w:p>
    <w:p w14:paraId="6CB3AD88" w14:textId="77777777" w:rsidR="00740FC5" w:rsidRDefault="00740FC5" w:rsidP="00740FC5">
      <w:pPr>
        <w:pStyle w:val="Narration"/>
        <w:numPr>
          <w:ilvl w:val="1"/>
          <w:numId w:val="3"/>
        </w:numPr>
      </w:pPr>
      <w:r w:rsidRPr="00E67AB8">
        <w:t xml:space="preserve">Among the mice that underwent jugular vein ligation surgery, 77.5% developed visible swelling of the face and head by </w:t>
      </w:r>
      <w:proofErr w:type="gramStart"/>
      <w:r w:rsidRPr="00E67AB8">
        <w:t>1 day</w:t>
      </w:r>
      <w:proofErr w:type="gramEnd"/>
      <w:r w:rsidRPr="00E67AB8">
        <w:t xml:space="preserve"> post-surgery </w:t>
      </w:r>
      <w:r w:rsidRPr="00E67AB8">
        <w:rPr>
          <w:b/>
        </w:rPr>
        <w:t>[1]</w:t>
      </w:r>
      <w:r w:rsidRPr="00E67AB8">
        <w:t xml:space="preserve">, which partially resolved in 15.3% by day 7 </w:t>
      </w:r>
      <w:r w:rsidRPr="00E67AB8">
        <w:rPr>
          <w:b/>
        </w:rPr>
        <w:t>[2]</w:t>
      </w:r>
      <w:r w:rsidRPr="00E67AB8">
        <w:t xml:space="preserve">, and fully resolved in all animals by day 14 </w:t>
      </w:r>
      <w:r w:rsidRPr="00E67AB8">
        <w:rPr>
          <w:b/>
        </w:rPr>
        <w:t>[3]</w:t>
      </w:r>
      <w:r w:rsidRPr="00E67AB8">
        <w:t>.</w:t>
      </w:r>
    </w:p>
    <w:p w14:paraId="441526D4" w14:textId="5DF3CBAA" w:rsidR="00740FC5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3. </w:t>
      </w:r>
      <w:r w:rsidRPr="000A1730">
        <w:rPr>
          <w:i/>
          <w:iCs/>
          <w:color w:val="0000FF"/>
          <w:lang w:val="en-IN"/>
        </w:rPr>
        <w:t xml:space="preserve">Video editor: Highlight the mouse on the right </w:t>
      </w:r>
      <w:proofErr w:type="spellStart"/>
      <w:r w:rsidRPr="000A1730">
        <w:rPr>
          <w:i/>
          <w:iCs/>
          <w:color w:val="0000FF"/>
          <w:lang w:val="en-IN"/>
        </w:rPr>
        <w:t>labeled</w:t>
      </w:r>
      <w:proofErr w:type="spellEnd"/>
      <w:r w:rsidRPr="000A1730">
        <w:rPr>
          <w:i/>
          <w:iCs/>
          <w:color w:val="0000FF"/>
          <w:lang w:val="en-IN"/>
        </w:rPr>
        <w:t xml:space="preserve"> "After JVL-surgery" showing facial swelling</w:t>
      </w:r>
      <w:r w:rsidR="000A1730" w:rsidRPr="000A1730">
        <w:rPr>
          <w:i/>
          <w:iCs/>
          <w:color w:val="0000FF"/>
          <w:lang w:val="en-IN"/>
        </w:rPr>
        <w:t xml:space="preserve"> in 3A</w:t>
      </w:r>
    </w:p>
    <w:p w14:paraId="7A7F668F" w14:textId="7C8AA350" w:rsidR="00740FC5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3. </w:t>
      </w:r>
      <w:r w:rsidRPr="000A1730">
        <w:rPr>
          <w:i/>
          <w:iCs/>
          <w:color w:val="0000FF"/>
          <w:lang w:val="en-IN"/>
        </w:rPr>
        <w:t xml:space="preserve">Video editor: Highlight the point at day 7 on the line graph </w:t>
      </w:r>
      <w:r w:rsidR="000A1730" w:rsidRPr="000A1730">
        <w:rPr>
          <w:i/>
          <w:iCs/>
          <w:color w:val="0000FF"/>
          <w:lang w:val="en-IN"/>
        </w:rPr>
        <w:t>in 3B</w:t>
      </w:r>
    </w:p>
    <w:p w14:paraId="048E6A19" w14:textId="6C27719B" w:rsidR="00740FC5" w:rsidRPr="00E67AB8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3. </w:t>
      </w:r>
      <w:r w:rsidRPr="000A1730">
        <w:rPr>
          <w:i/>
          <w:iCs/>
          <w:color w:val="0000FF"/>
          <w:lang w:val="en-IN"/>
        </w:rPr>
        <w:t>Video editor: Highlight the point at day 14</w:t>
      </w:r>
      <w:r w:rsidRPr="000A1730">
        <w:rPr>
          <w:color w:val="0000FF"/>
          <w:lang w:val="en-IN"/>
        </w:rPr>
        <w:t xml:space="preserve"> </w:t>
      </w:r>
      <w:r w:rsidR="000A1730" w:rsidRPr="000A1730">
        <w:rPr>
          <w:i/>
          <w:iCs/>
          <w:color w:val="0000FF"/>
          <w:lang w:val="en-IN"/>
        </w:rPr>
        <w:t>in 3B</w:t>
      </w:r>
    </w:p>
    <w:p w14:paraId="6688F528" w14:textId="77777777" w:rsidR="00740FC5" w:rsidRDefault="00740FC5" w:rsidP="00740FC5">
      <w:pPr>
        <w:pStyle w:val="Narration"/>
        <w:numPr>
          <w:ilvl w:val="1"/>
          <w:numId w:val="3"/>
        </w:numPr>
      </w:pPr>
      <w:r w:rsidRPr="00E67AB8">
        <w:t xml:space="preserve">Magnetic resonance venography with 3D reconstruction revealed clear enlargement of the extracranial facial veins two days after jugular vein ligation surgery, confirming successful redirection of blood flow </w:t>
      </w:r>
      <w:r w:rsidRPr="00E67AB8">
        <w:rPr>
          <w:b/>
        </w:rPr>
        <w:t>[1]</w:t>
      </w:r>
      <w:r w:rsidRPr="00E67AB8">
        <w:t>.</w:t>
      </w:r>
    </w:p>
    <w:p w14:paraId="2F31E296" w14:textId="7D011C41" w:rsidR="00740FC5" w:rsidRPr="00E67AB8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4. </w:t>
      </w:r>
      <w:r w:rsidRPr="000A1730">
        <w:rPr>
          <w:i/>
          <w:iCs/>
          <w:color w:val="0000FF"/>
          <w:lang w:val="en-IN"/>
        </w:rPr>
        <w:t xml:space="preserve">Video editor: Highlight the blue venous structures </w:t>
      </w:r>
      <w:r w:rsidR="000A1730" w:rsidRPr="000A1730">
        <w:rPr>
          <w:i/>
          <w:iCs/>
          <w:color w:val="0000FF"/>
          <w:lang w:val="en-IN"/>
        </w:rPr>
        <w:t>on 4B</w:t>
      </w:r>
    </w:p>
    <w:p w14:paraId="27CE7347" w14:textId="77777777" w:rsidR="00740FC5" w:rsidRPr="00DB01CF" w:rsidRDefault="00740FC5" w:rsidP="00740FC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4CD94FD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57BL/6J</w:t>
      </w:r>
      <w:r>
        <w:br/>
        <w:t>Pronunciation link: https://www.howtopronounce.com/c57bl-6j</w:t>
      </w:r>
      <w:r>
        <w:br/>
        <w:t>IPA: /ˌ</w:t>
      </w:r>
      <w:proofErr w:type="spellStart"/>
      <w:r>
        <w:t>si</w:t>
      </w:r>
      <w:proofErr w:type="spellEnd"/>
      <w:r>
        <w:t>ː ˌ</w:t>
      </w:r>
      <w:proofErr w:type="spellStart"/>
      <w:r>
        <w:t>fɪf.tiˈsɛv.ən</w:t>
      </w:r>
      <w:proofErr w:type="spellEnd"/>
      <w:r>
        <w:t xml:space="preserve"> ˌ</w:t>
      </w:r>
      <w:proofErr w:type="spellStart"/>
      <w:r>
        <w:t>blæk</w:t>
      </w:r>
      <w:proofErr w:type="spellEnd"/>
      <w:r>
        <w:t xml:space="preserve"> ˈ</w:t>
      </w:r>
      <w:proofErr w:type="spellStart"/>
      <w:r>
        <w:t>sɪks</w:t>
      </w:r>
      <w:proofErr w:type="spellEnd"/>
      <w:r>
        <w:t xml:space="preserve"> ˈ</w:t>
      </w:r>
      <w:proofErr w:type="spellStart"/>
      <w:r>
        <w:t>dʒeɪ</w:t>
      </w:r>
      <w:proofErr w:type="spellEnd"/>
      <w:r>
        <w:t>/</w:t>
      </w:r>
      <w:r>
        <w:br/>
        <w:t xml:space="preserve">Phonetic Spelling: </w:t>
      </w:r>
      <w:proofErr w:type="spellStart"/>
      <w:r>
        <w:t>see·fif·tee·sev·uhn·blak·siks·jay</w:t>
      </w:r>
      <w:proofErr w:type="spellEnd"/>
    </w:p>
    <w:p w14:paraId="4DD97158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ubcutaneous</w:t>
      </w:r>
      <w:r>
        <w:br/>
        <w:t xml:space="preserve">Pronunciation link: </w:t>
      </w:r>
      <w:hyperlink r:id="rId10" w:tgtFrame="_new" w:history="1">
        <w:r>
          <w:rPr>
            <w:rStyle w:val="Hyperlink"/>
          </w:rPr>
          <w:t>https://www.merriam-webster.com/dictionary/subcutaneous</w:t>
        </w:r>
      </w:hyperlink>
      <w:r>
        <w:br/>
        <w:t>IPA: /ˌ</w:t>
      </w:r>
      <w:proofErr w:type="spellStart"/>
      <w:r>
        <w:t>sʌb.kju</w:t>
      </w:r>
      <w:proofErr w:type="spellEnd"/>
      <w:r>
        <w:t>ːˈ</w:t>
      </w:r>
      <w:proofErr w:type="spellStart"/>
      <w:r>
        <w:t>teɪ.ni.əs</w:t>
      </w:r>
      <w:proofErr w:type="spellEnd"/>
      <w:r>
        <w:t>/</w:t>
      </w:r>
      <w:r>
        <w:br/>
        <w:t xml:space="preserve">Phonetic Spelling: </w:t>
      </w:r>
      <w:proofErr w:type="spellStart"/>
      <w:r>
        <w:t>sub·kyoo·tay·nee·uhs</w:t>
      </w:r>
      <w:proofErr w:type="spellEnd"/>
    </w:p>
    <w:p w14:paraId="29DE2918" w14:textId="77777777" w:rsidR="007C1E7D" w:rsidRDefault="007C1E7D" w:rsidP="007C1E7D">
      <w:pPr>
        <w:pStyle w:val="NormalWeb"/>
      </w:pPr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Buprenorphine</w:t>
      </w:r>
      <w:r>
        <w:br/>
        <w:t xml:space="preserve">Pronunciation link: </w:t>
      </w:r>
      <w:hyperlink r:id="rId11" w:tgtFrame="_new" w:history="1">
        <w:r>
          <w:rPr>
            <w:rStyle w:val="Hyperlink"/>
          </w:rPr>
          <w:t>https://www.merriam-webster.com/dictionary/buprenorphine</w:t>
        </w:r>
      </w:hyperlink>
      <w:r>
        <w:br/>
        <w:t>IPA: /ˌ</w:t>
      </w:r>
      <w:proofErr w:type="spellStart"/>
      <w:r>
        <w:t>bju</w:t>
      </w:r>
      <w:proofErr w:type="spellEnd"/>
      <w:r>
        <w:t>ː.</w:t>
      </w:r>
      <w:proofErr w:type="spellStart"/>
      <w:r>
        <w:t>prəˈnɔːr.fiːn</w:t>
      </w:r>
      <w:proofErr w:type="spellEnd"/>
      <w:r>
        <w:t>/</w:t>
      </w:r>
      <w:r>
        <w:br/>
        <w:t xml:space="preserve">Phonetic Spelling: </w:t>
      </w:r>
      <w:proofErr w:type="spellStart"/>
      <w:r>
        <w:t>byoo·pruh·nor·feen</w:t>
      </w:r>
      <w:proofErr w:type="spellEnd"/>
    </w:p>
    <w:p w14:paraId="4ADB3551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arprofen</w:t>
      </w:r>
      <w:r>
        <w:br/>
        <w:t>Pronunciation link: https://www.merriam-webster.com/dictionary/carprofen</w:t>
      </w:r>
      <w:r>
        <w:br/>
        <w:t>IPA: /</w:t>
      </w:r>
      <w:proofErr w:type="spellStart"/>
      <w:r>
        <w:t>kɑːrˈproʊ.fɛn</w:t>
      </w:r>
      <w:proofErr w:type="spellEnd"/>
      <w:r>
        <w:t>/</w:t>
      </w:r>
      <w:r>
        <w:br/>
        <w:t xml:space="preserve">Phonetic Spelling: </w:t>
      </w:r>
      <w:proofErr w:type="spellStart"/>
      <w:r>
        <w:t>kar·proh·fen</w:t>
      </w:r>
      <w:proofErr w:type="spellEnd"/>
    </w:p>
    <w:p w14:paraId="569935B9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Isoflurane</w:t>
      </w:r>
      <w:r>
        <w:br/>
        <w:t>Pronunciation link: https://www.merriam-webster.com/dictionary/isoflurane</w:t>
      </w:r>
      <w:r>
        <w:br/>
        <w:t>IPA: /ˌ</w:t>
      </w:r>
      <w:proofErr w:type="spellStart"/>
      <w:r>
        <w:t>aɪ.soʊˈflʊr.eɪn</w:t>
      </w:r>
      <w:proofErr w:type="spellEnd"/>
      <w:r>
        <w:t>/</w:t>
      </w:r>
      <w:r>
        <w:br/>
        <w:t xml:space="preserve">Phonetic Spelling: </w:t>
      </w:r>
      <w:proofErr w:type="spellStart"/>
      <w:r>
        <w:t>eye·soh·floor·ayn</w:t>
      </w:r>
      <w:proofErr w:type="spellEnd"/>
    </w:p>
    <w:p w14:paraId="4EAED71E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Ophthalmic</w:t>
      </w:r>
      <w:r>
        <w:br/>
        <w:t xml:space="preserve">Pronunciation link: </w:t>
      </w:r>
      <w:hyperlink r:id="rId12" w:tgtFrame="_new" w:history="1">
        <w:r>
          <w:rPr>
            <w:rStyle w:val="Hyperlink"/>
          </w:rPr>
          <w:t>https://www.merriam-webster.com/dictionary/ophthalmic</w:t>
        </w:r>
      </w:hyperlink>
      <w:r>
        <w:br/>
        <w:t>IPA: /</w:t>
      </w:r>
      <w:proofErr w:type="spellStart"/>
      <w:r>
        <w:t>ɑːfˈθæl.mɪk</w:t>
      </w:r>
      <w:proofErr w:type="spellEnd"/>
      <w:r>
        <w:t>/</w:t>
      </w:r>
      <w:r>
        <w:br/>
        <w:t xml:space="preserve">Phonetic Spelling: </w:t>
      </w:r>
      <w:proofErr w:type="spellStart"/>
      <w:r>
        <w:t>off·thal·mik</w:t>
      </w:r>
      <w:proofErr w:type="spellEnd"/>
    </w:p>
    <w:p w14:paraId="247F7CBB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upine</w:t>
      </w:r>
      <w:r>
        <w:br/>
        <w:t xml:space="preserve">Pronunciation link: </w:t>
      </w:r>
      <w:hyperlink r:id="rId13" w:tgtFrame="_new" w:history="1">
        <w:r>
          <w:rPr>
            <w:rStyle w:val="Hyperlink"/>
          </w:rPr>
          <w:t>https://www.merriam-webster.com/dictionary/supine</w:t>
        </w:r>
      </w:hyperlink>
      <w:r>
        <w:br/>
        <w:t>IPA: /ˈ</w:t>
      </w:r>
      <w:proofErr w:type="spellStart"/>
      <w:r>
        <w:t>su</w:t>
      </w:r>
      <w:proofErr w:type="spellEnd"/>
      <w:r>
        <w:t>ː.</w:t>
      </w:r>
      <w:proofErr w:type="spellStart"/>
      <w:r>
        <w:t>paɪn</w:t>
      </w:r>
      <w:proofErr w:type="spellEnd"/>
      <w:r>
        <w:t>/</w:t>
      </w:r>
      <w:r>
        <w:br/>
        <w:t xml:space="preserve">Phonetic Spelling: </w:t>
      </w:r>
      <w:proofErr w:type="spellStart"/>
      <w:r>
        <w:t>soo·pine</w:t>
      </w:r>
      <w:proofErr w:type="spellEnd"/>
    </w:p>
    <w:p w14:paraId="49E0DBD0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ovidone-iodine</w:t>
      </w:r>
      <w:r>
        <w:br/>
        <w:t>Pronunciation link: https://www.merriam-webster.com/dictionary/povidone-iodine</w:t>
      </w:r>
      <w:r>
        <w:br/>
        <w:t>IPA: /ˌ</w:t>
      </w:r>
      <w:proofErr w:type="spellStart"/>
      <w:r>
        <w:t>pɑ</w:t>
      </w:r>
      <w:proofErr w:type="spellEnd"/>
      <w:r>
        <w:t>ː.</w:t>
      </w:r>
      <w:proofErr w:type="spellStart"/>
      <w:r>
        <w:t>vəˌdoʊn</w:t>
      </w:r>
      <w:proofErr w:type="spellEnd"/>
      <w:r>
        <w:t xml:space="preserve"> ˈ</w:t>
      </w:r>
      <w:proofErr w:type="spellStart"/>
      <w:r>
        <w:t>aɪ.ə.daɪn</w:t>
      </w:r>
      <w:proofErr w:type="spellEnd"/>
      <w:r>
        <w:t>/</w:t>
      </w:r>
      <w:r>
        <w:br/>
        <w:t xml:space="preserve">Phonetic Spelling: </w:t>
      </w:r>
      <w:proofErr w:type="spellStart"/>
      <w:r>
        <w:t>pah·vuh·dohn</w:t>
      </w:r>
      <w:proofErr w:type="spellEnd"/>
      <w:r>
        <w:t xml:space="preserve"> </w:t>
      </w:r>
      <w:proofErr w:type="spellStart"/>
      <w:r>
        <w:t>eye·uh·dine</w:t>
      </w:r>
      <w:proofErr w:type="spellEnd"/>
    </w:p>
    <w:p w14:paraId="525D9826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Ventro</w:t>
      </w:r>
      <w:proofErr w:type="spellEnd"/>
      <w:r>
        <w:rPr>
          <w:rStyle w:val="Strong"/>
        </w:rPr>
        <w:t>-cervical</w:t>
      </w:r>
      <w:r>
        <w:br/>
        <w:t>Pronunciation link: No confirmed link found</w:t>
      </w:r>
      <w:r>
        <w:br/>
        <w:t>IPA: /ˌvɛn.</w:t>
      </w:r>
      <w:proofErr w:type="spellStart"/>
      <w:r>
        <w:t>troʊˈsɝ</w:t>
      </w:r>
      <w:proofErr w:type="spellEnd"/>
      <w:r>
        <w:t>ː.</w:t>
      </w:r>
      <w:proofErr w:type="spellStart"/>
      <w:r>
        <w:t>vɪ.kəl</w:t>
      </w:r>
      <w:proofErr w:type="spellEnd"/>
      <w:r>
        <w:t>/</w:t>
      </w:r>
      <w:r>
        <w:br/>
        <w:t xml:space="preserve">Phonetic Spelling: </w:t>
      </w:r>
      <w:proofErr w:type="spellStart"/>
      <w:r>
        <w:t>ven·troh·ser·vi·kuhl</w:t>
      </w:r>
      <w:proofErr w:type="spellEnd"/>
    </w:p>
    <w:p w14:paraId="6BA2BE9F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ternal manubrium</w:t>
      </w:r>
      <w:r>
        <w:br/>
        <w:t xml:space="preserve">Pronunciation link: </w:t>
      </w:r>
      <w:hyperlink r:id="rId14" w:tgtFrame="_new" w:history="1">
        <w:r>
          <w:rPr>
            <w:rStyle w:val="Hyperlink"/>
          </w:rPr>
          <w:t>https://www.merriam-webster.com/dictionary/manubrium</w:t>
        </w:r>
      </w:hyperlink>
      <w:r>
        <w:br/>
        <w:t>IPA: /ˈ</w:t>
      </w:r>
      <w:proofErr w:type="spellStart"/>
      <w:r>
        <w:t>stɝ</w:t>
      </w:r>
      <w:proofErr w:type="spellEnd"/>
      <w:r>
        <w:t>ː.</w:t>
      </w:r>
      <w:proofErr w:type="spellStart"/>
      <w:r>
        <w:t>nəl</w:t>
      </w:r>
      <w:proofErr w:type="spellEnd"/>
      <w:r>
        <w:t xml:space="preserve"> </w:t>
      </w:r>
      <w:proofErr w:type="spellStart"/>
      <w:r>
        <w:t>məˈnu</w:t>
      </w:r>
      <w:proofErr w:type="spellEnd"/>
      <w:r>
        <w:t>ː.</w:t>
      </w:r>
      <w:proofErr w:type="spellStart"/>
      <w:r>
        <w:t>bri.əm</w:t>
      </w:r>
      <w:proofErr w:type="spellEnd"/>
      <w:r>
        <w:t>/</w:t>
      </w:r>
      <w:r>
        <w:br/>
        <w:t xml:space="preserve">Phonetic Spelling: </w:t>
      </w:r>
      <w:proofErr w:type="spellStart"/>
      <w:r>
        <w:t>ster·nuhl</w:t>
      </w:r>
      <w:proofErr w:type="spellEnd"/>
      <w:r>
        <w:t xml:space="preserve"> </w:t>
      </w:r>
      <w:proofErr w:type="spellStart"/>
      <w:r>
        <w:t>muh·noo·bree·uhm</w:t>
      </w:r>
      <w:proofErr w:type="spellEnd"/>
    </w:p>
    <w:p w14:paraId="5D77CB47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ubmandibular</w:t>
      </w:r>
      <w:r>
        <w:br/>
        <w:t xml:space="preserve">Pronunciation link: </w:t>
      </w:r>
      <w:hyperlink r:id="rId15" w:tgtFrame="_new" w:history="1">
        <w:r>
          <w:rPr>
            <w:rStyle w:val="Hyperlink"/>
          </w:rPr>
          <w:t>https://www.merriam-webster.com/dictionary/submandibular</w:t>
        </w:r>
      </w:hyperlink>
      <w:r>
        <w:br/>
        <w:t>IPA: /ˌ</w:t>
      </w:r>
      <w:proofErr w:type="spellStart"/>
      <w:r>
        <w:t>sʌb.mænˈdɪb.jə.lɚ</w:t>
      </w:r>
      <w:proofErr w:type="spellEnd"/>
      <w:r>
        <w:t>/</w:t>
      </w:r>
      <w:r>
        <w:br/>
        <w:t xml:space="preserve">Phonetic Spelling: </w:t>
      </w:r>
      <w:proofErr w:type="spellStart"/>
      <w:r>
        <w:t>sub·man·dib·yuh·ler</w:t>
      </w:r>
      <w:proofErr w:type="spellEnd"/>
    </w:p>
    <w:p w14:paraId="57BE43D3" w14:textId="77777777" w:rsidR="007C1E7D" w:rsidRDefault="007C1E7D" w:rsidP="007C1E7D">
      <w:pPr>
        <w:pStyle w:val="NormalWeb"/>
      </w:pPr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Fascia</w:t>
      </w:r>
      <w:r>
        <w:br/>
        <w:t xml:space="preserve">Pronunciation link: </w:t>
      </w:r>
      <w:hyperlink r:id="rId16" w:tgtFrame="_new" w:history="1">
        <w:r>
          <w:rPr>
            <w:rStyle w:val="Hyperlink"/>
          </w:rPr>
          <w:t>https://www.merriam-webster.com/dictionary/fascia</w:t>
        </w:r>
      </w:hyperlink>
      <w:r>
        <w:br/>
        <w:t>IPA: /ˈ</w:t>
      </w:r>
      <w:proofErr w:type="spellStart"/>
      <w:r>
        <w:t>fæʃ.i.ə</w:t>
      </w:r>
      <w:proofErr w:type="spellEnd"/>
      <w:r>
        <w:t>/, /ˈ</w:t>
      </w:r>
      <w:proofErr w:type="spellStart"/>
      <w:r>
        <w:t>fæʃ.jə</w:t>
      </w:r>
      <w:proofErr w:type="spellEnd"/>
      <w:r>
        <w:t>/</w:t>
      </w:r>
      <w:r>
        <w:br/>
        <w:t xml:space="preserve">Phonetic Spelling: </w:t>
      </w:r>
      <w:proofErr w:type="spellStart"/>
      <w:r>
        <w:t>fash·ee·uh</w:t>
      </w:r>
      <w:proofErr w:type="spellEnd"/>
    </w:p>
    <w:p w14:paraId="393CD81C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Jugular</w:t>
      </w:r>
      <w:r>
        <w:br/>
        <w:t xml:space="preserve">Pronunciation link: </w:t>
      </w:r>
      <w:hyperlink r:id="rId17" w:tgtFrame="_new" w:history="1">
        <w:r>
          <w:rPr>
            <w:rStyle w:val="Hyperlink"/>
          </w:rPr>
          <w:t>https://www.merriam-webster.com/dictionary/jugular</w:t>
        </w:r>
      </w:hyperlink>
      <w:r>
        <w:br/>
        <w:t>IPA: /ˈ</w:t>
      </w:r>
      <w:proofErr w:type="spellStart"/>
      <w:r>
        <w:t>dʒʌɡ.jə.lɚ</w:t>
      </w:r>
      <w:proofErr w:type="spellEnd"/>
      <w:r>
        <w:t>/</w:t>
      </w:r>
      <w:r>
        <w:br/>
        <w:t xml:space="preserve">Phonetic Spelling: </w:t>
      </w:r>
      <w:proofErr w:type="spellStart"/>
      <w:r>
        <w:t>jug·yuh·ler</w:t>
      </w:r>
      <w:proofErr w:type="spellEnd"/>
    </w:p>
    <w:p w14:paraId="6E3B7792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ternocleidomastoid</w:t>
      </w:r>
      <w:r>
        <w:br/>
        <w:t xml:space="preserve">Pronunciation link: </w:t>
      </w:r>
      <w:hyperlink r:id="rId18" w:tgtFrame="_new" w:history="1">
        <w:r>
          <w:rPr>
            <w:rStyle w:val="Hyperlink"/>
          </w:rPr>
          <w:t>https://www.merriam-webster.com/dictionary/sternocleidomastoid</w:t>
        </w:r>
      </w:hyperlink>
      <w:r>
        <w:br/>
        <w:t>IPA: /ˌ</w:t>
      </w:r>
      <w:proofErr w:type="spellStart"/>
      <w:r>
        <w:t>stɝ</w:t>
      </w:r>
      <w:proofErr w:type="spellEnd"/>
      <w:r>
        <w:t>ː.</w:t>
      </w:r>
      <w:proofErr w:type="spellStart"/>
      <w:r>
        <w:t>noʊˌklaɪ.doʊˈmæs.tɔɪd</w:t>
      </w:r>
      <w:proofErr w:type="spellEnd"/>
      <w:r>
        <w:t>/</w:t>
      </w:r>
      <w:r>
        <w:br/>
        <w:t xml:space="preserve">Phonetic Spelling: </w:t>
      </w:r>
      <w:proofErr w:type="spellStart"/>
      <w:r>
        <w:t>ster·noh·kly·doh·mas·toyd</w:t>
      </w:r>
      <w:proofErr w:type="spellEnd"/>
    </w:p>
    <w:p w14:paraId="7A670E3A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Lymphatic</w:t>
      </w:r>
      <w:r>
        <w:br/>
        <w:t xml:space="preserve">Pronunciation link: </w:t>
      </w:r>
      <w:hyperlink r:id="rId19" w:tgtFrame="_new" w:history="1">
        <w:r>
          <w:rPr>
            <w:rStyle w:val="Hyperlink"/>
          </w:rPr>
          <w:t>https://www.merriam-webster.com/dictionary/lymphatic</w:t>
        </w:r>
      </w:hyperlink>
      <w:r>
        <w:br/>
        <w:t>IPA: /</w:t>
      </w:r>
      <w:proofErr w:type="spellStart"/>
      <w:r>
        <w:t>lɪmˈfæt</w:t>
      </w:r>
      <w:proofErr w:type="spellEnd"/>
      <w:r>
        <w:t>̬.</w:t>
      </w:r>
      <w:proofErr w:type="spellStart"/>
      <w:r>
        <w:t>ɪk</w:t>
      </w:r>
      <w:proofErr w:type="spellEnd"/>
      <w:r>
        <w:t>/</w:t>
      </w:r>
      <w:r>
        <w:br/>
        <w:t xml:space="preserve">Phonetic Spelling: </w:t>
      </w:r>
      <w:proofErr w:type="spellStart"/>
      <w:r>
        <w:t>lim·fat·ik</w:t>
      </w:r>
      <w:proofErr w:type="spellEnd"/>
    </w:p>
    <w:p w14:paraId="5E99C061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arotid</w:t>
      </w:r>
      <w:r>
        <w:br/>
        <w:t xml:space="preserve">Pronunciation link: </w:t>
      </w:r>
      <w:hyperlink r:id="rId20" w:tgtFrame="_new" w:history="1">
        <w:r>
          <w:rPr>
            <w:rStyle w:val="Hyperlink"/>
          </w:rPr>
          <w:t>https://www.merriam-webster.com/dictionary/carotid</w:t>
        </w:r>
      </w:hyperlink>
      <w:r>
        <w:br/>
        <w:t>IPA: /</w:t>
      </w:r>
      <w:proofErr w:type="spellStart"/>
      <w:r>
        <w:t>kəˈrɑ</w:t>
      </w:r>
      <w:proofErr w:type="spellEnd"/>
      <w:r>
        <w:t>ː.</w:t>
      </w:r>
      <w:proofErr w:type="spellStart"/>
      <w:r>
        <w:t>tɪd</w:t>
      </w:r>
      <w:proofErr w:type="spellEnd"/>
      <w:r>
        <w:t>/</w:t>
      </w:r>
      <w:r>
        <w:br/>
        <w:t xml:space="preserve">Phonetic Spelling: </w:t>
      </w:r>
      <w:proofErr w:type="spellStart"/>
      <w:r>
        <w:t>kuh·rah·tid</w:t>
      </w:r>
      <w:proofErr w:type="spellEnd"/>
    </w:p>
    <w:p w14:paraId="4B762613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Venography</w:t>
      </w:r>
      <w:r>
        <w:br/>
        <w:t xml:space="preserve">Pronunciation link: </w:t>
      </w:r>
      <w:hyperlink r:id="rId21" w:tgtFrame="_new" w:history="1">
        <w:r>
          <w:rPr>
            <w:rStyle w:val="Hyperlink"/>
          </w:rPr>
          <w:t>https://www.merriam-webster.com/dictionary/venography</w:t>
        </w:r>
      </w:hyperlink>
      <w:r>
        <w:br/>
        <w:t>IPA: /vəˈnɑː.ɡrə.fi/</w:t>
      </w:r>
      <w:r>
        <w:br/>
        <w:t xml:space="preserve">Phonetic Spelling: </w:t>
      </w:r>
      <w:proofErr w:type="spellStart"/>
      <w:r>
        <w:t>vuh·nah·gruh·fee</w:t>
      </w:r>
      <w:proofErr w:type="spellEnd"/>
    </w:p>
    <w:p w14:paraId="0E9F82C5" w14:textId="77777777" w:rsidR="007C1E7D" w:rsidRDefault="007C1E7D" w:rsidP="007C1E7D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Extracranial</w:t>
      </w:r>
      <w:r>
        <w:br/>
        <w:t xml:space="preserve">Pronunciation link: </w:t>
      </w:r>
      <w:hyperlink r:id="rId22" w:tgtFrame="_new" w:history="1">
        <w:r>
          <w:rPr>
            <w:rStyle w:val="Hyperlink"/>
          </w:rPr>
          <w:t>https://www.merriam-webster.com/dictionary/extracranial</w:t>
        </w:r>
      </w:hyperlink>
      <w:r>
        <w:br/>
        <w:t>IPA: /ˌ</w:t>
      </w:r>
      <w:proofErr w:type="spellStart"/>
      <w:r>
        <w:t>ɛk.strəˈkreɪ.ni.əl</w:t>
      </w:r>
      <w:proofErr w:type="spellEnd"/>
      <w:r>
        <w:t>/</w:t>
      </w:r>
      <w:r>
        <w:br/>
        <w:t xml:space="preserve">Phonetic Spelling: </w:t>
      </w:r>
      <w:proofErr w:type="spellStart"/>
      <w:r>
        <w:t>ek·struh·kray·nee·uhl</w:t>
      </w:r>
      <w:proofErr w:type="spellEnd"/>
    </w:p>
    <w:p w14:paraId="00E4DD89" w14:textId="3E7F5C61" w:rsidR="00AD3B41" w:rsidRPr="007C1E7D" w:rsidRDefault="00AD3B41" w:rsidP="00012B08">
      <w:pPr>
        <w:rPr>
          <w:rFonts w:eastAsia="Times New Roman" w:cstheme="minorHAnsi"/>
          <w:szCs w:val="10"/>
        </w:rPr>
      </w:pPr>
    </w:p>
    <w:sectPr w:rsidR="00AD3B41" w:rsidRPr="007C1E7D" w:rsidSect="005F0509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294EBF" w14:textId="77777777" w:rsidR="00FB07C4" w:rsidRDefault="00FB07C4">
      <w:r>
        <w:separator/>
      </w:r>
    </w:p>
    <w:p w14:paraId="31BEBC32" w14:textId="77777777" w:rsidR="00FB07C4" w:rsidRDefault="00FB07C4"/>
  </w:endnote>
  <w:endnote w:type="continuationSeparator" w:id="0">
    <w:p w14:paraId="180C0330" w14:textId="77777777" w:rsidR="00FB07C4" w:rsidRDefault="00FB07C4">
      <w:r>
        <w:continuationSeparator/>
      </w:r>
    </w:p>
    <w:p w14:paraId="1FE3044F" w14:textId="77777777" w:rsidR="00FB07C4" w:rsidRDefault="00FB07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6C1E3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1777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55CDC">
      <w:rPr>
        <w:rFonts w:cstheme="minorHAnsi"/>
      </w:rPr>
      <w:t xml:space="preserve"> November 1</w:t>
    </w:r>
    <w:r w:rsidR="00CE77D4">
      <w:rPr>
        <w:rFonts w:cstheme="minorHAnsi"/>
      </w:rPr>
      <w:t>8</w:t>
    </w:r>
    <w:r w:rsidR="00055CDC">
      <w:rPr>
        <w:rFonts w:cstheme="minorHAnsi"/>
      </w:rPr>
      <w:t xml:space="preserve">, </w:t>
    </w:r>
    <w:proofErr w:type="gramStart"/>
    <w:r w:rsidR="00055CD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2600C9">
      <w:rPr>
        <w:rFonts w:cstheme="minorHAnsi"/>
        <w:noProof/>
      </w:rPr>
      <w:t>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2600C9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172822" w14:textId="77777777" w:rsidR="00FB07C4" w:rsidRDefault="00FB07C4">
      <w:r>
        <w:separator/>
      </w:r>
    </w:p>
    <w:p w14:paraId="276B55DA" w14:textId="77777777" w:rsidR="00FB07C4" w:rsidRDefault="00FB07C4"/>
  </w:footnote>
  <w:footnote w:type="continuationSeparator" w:id="0">
    <w:p w14:paraId="56960D60" w14:textId="77777777" w:rsidR="00FB07C4" w:rsidRDefault="00FB07C4">
      <w:r>
        <w:continuationSeparator/>
      </w:r>
    </w:p>
    <w:p w14:paraId="558BF437" w14:textId="77777777" w:rsidR="00FB07C4" w:rsidRDefault="00FB07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D5447B6" w:rsidR="00336C61" w:rsidRPr="006D3AC7" w:rsidRDefault="00336C61" w:rsidP="00055CD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5CDC" w:rsidRPr="00055CD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55CDC" w:rsidRPr="00D82641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1C78A16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581763">
    <w:abstractNumId w:val="33"/>
  </w:num>
  <w:num w:numId="2" w16cid:durableId="475029763">
    <w:abstractNumId w:val="35"/>
  </w:num>
  <w:num w:numId="3" w16cid:durableId="39939777">
    <w:abstractNumId w:val="34"/>
  </w:num>
  <w:num w:numId="4" w16cid:durableId="1702701696">
    <w:abstractNumId w:val="27"/>
  </w:num>
  <w:num w:numId="5" w16cid:durableId="1790122643">
    <w:abstractNumId w:val="13"/>
  </w:num>
  <w:num w:numId="6" w16cid:durableId="668023922">
    <w:abstractNumId w:val="30"/>
  </w:num>
  <w:num w:numId="7" w16cid:durableId="1713119175">
    <w:abstractNumId w:val="37"/>
  </w:num>
  <w:num w:numId="8" w16cid:durableId="684596554">
    <w:abstractNumId w:val="11"/>
  </w:num>
  <w:num w:numId="9" w16cid:durableId="36244428">
    <w:abstractNumId w:val="16"/>
  </w:num>
  <w:num w:numId="10" w16cid:durableId="1920208528">
    <w:abstractNumId w:val="24"/>
  </w:num>
  <w:num w:numId="11" w16cid:durableId="39200295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59902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477049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6044639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4617698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336490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54173891">
    <w:abstractNumId w:val="32"/>
  </w:num>
  <w:num w:numId="18" w16cid:durableId="886382422">
    <w:abstractNumId w:val="28"/>
  </w:num>
  <w:num w:numId="19" w16cid:durableId="209342275">
    <w:abstractNumId w:val="26"/>
  </w:num>
  <w:num w:numId="20" w16cid:durableId="791435461">
    <w:abstractNumId w:val="19"/>
  </w:num>
  <w:num w:numId="21" w16cid:durableId="1888830099">
    <w:abstractNumId w:val="18"/>
  </w:num>
  <w:num w:numId="22" w16cid:durableId="260572727">
    <w:abstractNumId w:val="10"/>
  </w:num>
  <w:num w:numId="23" w16cid:durableId="892429555">
    <w:abstractNumId w:val="15"/>
  </w:num>
  <w:num w:numId="24" w16cid:durableId="141236009">
    <w:abstractNumId w:val="31"/>
  </w:num>
  <w:num w:numId="25" w16cid:durableId="1094545661">
    <w:abstractNumId w:val="12"/>
  </w:num>
  <w:num w:numId="26" w16cid:durableId="2022900607">
    <w:abstractNumId w:val="25"/>
  </w:num>
  <w:num w:numId="27" w16cid:durableId="100148036">
    <w:abstractNumId w:val="21"/>
  </w:num>
  <w:num w:numId="28" w16cid:durableId="1830172140">
    <w:abstractNumId w:val="9"/>
  </w:num>
  <w:num w:numId="29" w16cid:durableId="1600332608">
    <w:abstractNumId w:val="7"/>
  </w:num>
  <w:num w:numId="30" w16cid:durableId="168562565">
    <w:abstractNumId w:val="6"/>
  </w:num>
  <w:num w:numId="31" w16cid:durableId="735707564">
    <w:abstractNumId w:val="5"/>
  </w:num>
  <w:num w:numId="32" w16cid:durableId="416101030">
    <w:abstractNumId w:val="4"/>
  </w:num>
  <w:num w:numId="33" w16cid:durableId="1093430040">
    <w:abstractNumId w:val="8"/>
  </w:num>
  <w:num w:numId="34" w16cid:durableId="2108427211">
    <w:abstractNumId w:val="3"/>
  </w:num>
  <w:num w:numId="35" w16cid:durableId="43138797">
    <w:abstractNumId w:val="2"/>
  </w:num>
  <w:num w:numId="36" w16cid:durableId="243807369">
    <w:abstractNumId w:val="1"/>
  </w:num>
  <w:num w:numId="37" w16cid:durableId="2058310820">
    <w:abstractNumId w:val="0"/>
  </w:num>
  <w:num w:numId="38" w16cid:durableId="1228346706">
    <w:abstractNumId w:val="14"/>
  </w:num>
  <w:num w:numId="39" w16cid:durableId="2063361701">
    <w:abstractNumId w:val="36"/>
  </w:num>
  <w:num w:numId="40" w16cid:durableId="55201911">
    <w:abstractNumId w:val="20"/>
  </w:num>
  <w:num w:numId="41" w16cid:durableId="330182394">
    <w:abstractNumId w:val="22"/>
  </w:num>
  <w:num w:numId="42" w16cid:durableId="1399089359">
    <w:abstractNumId w:val="29"/>
  </w:num>
  <w:num w:numId="43" w16cid:durableId="1496451929">
    <w:abstractNumId w:val="17"/>
  </w:num>
  <w:num w:numId="44" w16cid:durableId="1998260307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0A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5CDC"/>
    <w:rsid w:val="0006534F"/>
    <w:rsid w:val="00074929"/>
    <w:rsid w:val="00083792"/>
    <w:rsid w:val="00085F90"/>
    <w:rsid w:val="0008613B"/>
    <w:rsid w:val="00090BAC"/>
    <w:rsid w:val="0009624C"/>
    <w:rsid w:val="000A0863"/>
    <w:rsid w:val="000A1730"/>
    <w:rsid w:val="000A2498"/>
    <w:rsid w:val="000B0B1A"/>
    <w:rsid w:val="000B2085"/>
    <w:rsid w:val="000B387A"/>
    <w:rsid w:val="000B4E9A"/>
    <w:rsid w:val="000C27AE"/>
    <w:rsid w:val="000C39AF"/>
    <w:rsid w:val="000C6AEE"/>
    <w:rsid w:val="000C74E4"/>
    <w:rsid w:val="000D065F"/>
    <w:rsid w:val="000D0D24"/>
    <w:rsid w:val="000D17E8"/>
    <w:rsid w:val="000D2C59"/>
    <w:rsid w:val="000D35D9"/>
    <w:rsid w:val="000D67E3"/>
    <w:rsid w:val="000E1C29"/>
    <w:rsid w:val="000E236A"/>
    <w:rsid w:val="000E4A92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772"/>
    <w:rsid w:val="00175D7D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159D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5F"/>
    <w:rsid w:val="002553AE"/>
    <w:rsid w:val="002600C9"/>
    <w:rsid w:val="002617AD"/>
    <w:rsid w:val="00264483"/>
    <w:rsid w:val="00264870"/>
    <w:rsid w:val="00264B3C"/>
    <w:rsid w:val="00265C44"/>
    <w:rsid w:val="00265EAD"/>
    <w:rsid w:val="00265F76"/>
    <w:rsid w:val="002773BA"/>
    <w:rsid w:val="00277C90"/>
    <w:rsid w:val="00277F11"/>
    <w:rsid w:val="00283E3E"/>
    <w:rsid w:val="00284937"/>
    <w:rsid w:val="002851C5"/>
    <w:rsid w:val="00287206"/>
    <w:rsid w:val="00292508"/>
    <w:rsid w:val="002929B8"/>
    <w:rsid w:val="00294464"/>
    <w:rsid w:val="002A1F6D"/>
    <w:rsid w:val="002A3C8B"/>
    <w:rsid w:val="002A6FCF"/>
    <w:rsid w:val="002A7F8B"/>
    <w:rsid w:val="002B009A"/>
    <w:rsid w:val="002B025E"/>
    <w:rsid w:val="002B0D88"/>
    <w:rsid w:val="002B26D4"/>
    <w:rsid w:val="002B55D9"/>
    <w:rsid w:val="002B7584"/>
    <w:rsid w:val="002C462A"/>
    <w:rsid w:val="002C54DB"/>
    <w:rsid w:val="002D48BB"/>
    <w:rsid w:val="002D52A1"/>
    <w:rsid w:val="002E7521"/>
    <w:rsid w:val="002F0D42"/>
    <w:rsid w:val="002F2192"/>
    <w:rsid w:val="002F3829"/>
    <w:rsid w:val="002F38CF"/>
    <w:rsid w:val="00300942"/>
    <w:rsid w:val="003036C1"/>
    <w:rsid w:val="0030394B"/>
    <w:rsid w:val="00305187"/>
    <w:rsid w:val="0030618C"/>
    <w:rsid w:val="003061FF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E9A"/>
    <w:rsid w:val="003672FC"/>
    <w:rsid w:val="003754A7"/>
    <w:rsid w:val="003800E4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36EE"/>
    <w:rsid w:val="003D40E8"/>
    <w:rsid w:val="003D6331"/>
    <w:rsid w:val="003E2BC9"/>
    <w:rsid w:val="003F4B52"/>
    <w:rsid w:val="004034B6"/>
    <w:rsid w:val="004114EA"/>
    <w:rsid w:val="00414B4F"/>
    <w:rsid w:val="00420A1E"/>
    <w:rsid w:val="00421271"/>
    <w:rsid w:val="00421321"/>
    <w:rsid w:val="004232DB"/>
    <w:rsid w:val="00426350"/>
    <w:rsid w:val="00440FFA"/>
    <w:rsid w:val="004417E8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FFE"/>
    <w:rsid w:val="004A72BD"/>
    <w:rsid w:val="004C1095"/>
    <w:rsid w:val="004C18D3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190"/>
    <w:rsid w:val="005363E2"/>
    <w:rsid w:val="00536D89"/>
    <w:rsid w:val="00543E9A"/>
    <w:rsid w:val="00544E06"/>
    <w:rsid w:val="005463CB"/>
    <w:rsid w:val="00547699"/>
    <w:rsid w:val="00555FF5"/>
    <w:rsid w:val="00557116"/>
    <w:rsid w:val="0055763A"/>
    <w:rsid w:val="005611F3"/>
    <w:rsid w:val="00565352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2D7B"/>
    <w:rsid w:val="005C4245"/>
    <w:rsid w:val="005C6D1E"/>
    <w:rsid w:val="005D0E9C"/>
    <w:rsid w:val="005D0F8B"/>
    <w:rsid w:val="005D783F"/>
    <w:rsid w:val="005E27DD"/>
    <w:rsid w:val="005E2B7E"/>
    <w:rsid w:val="005E4ACF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900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77F"/>
    <w:rsid w:val="00724E3B"/>
    <w:rsid w:val="00730D4A"/>
    <w:rsid w:val="00731E5D"/>
    <w:rsid w:val="00736CF8"/>
    <w:rsid w:val="00740FC5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0385"/>
    <w:rsid w:val="00785075"/>
    <w:rsid w:val="00790E8C"/>
    <w:rsid w:val="007A149A"/>
    <w:rsid w:val="007A4E1D"/>
    <w:rsid w:val="007A565E"/>
    <w:rsid w:val="007B0FBB"/>
    <w:rsid w:val="007B3E0E"/>
    <w:rsid w:val="007B72C5"/>
    <w:rsid w:val="007C1E7D"/>
    <w:rsid w:val="007D4222"/>
    <w:rsid w:val="007D61A8"/>
    <w:rsid w:val="007E26EE"/>
    <w:rsid w:val="007E534B"/>
    <w:rsid w:val="007F48D4"/>
    <w:rsid w:val="00802635"/>
    <w:rsid w:val="00804C75"/>
    <w:rsid w:val="00806B1B"/>
    <w:rsid w:val="00806BC9"/>
    <w:rsid w:val="008079EA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98D"/>
    <w:rsid w:val="00881ED1"/>
    <w:rsid w:val="008A0177"/>
    <w:rsid w:val="008A413E"/>
    <w:rsid w:val="008A7A3E"/>
    <w:rsid w:val="008C3C26"/>
    <w:rsid w:val="008C642C"/>
    <w:rsid w:val="008D0E4A"/>
    <w:rsid w:val="008D2A6A"/>
    <w:rsid w:val="008D52FB"/>
    <w:rsid w:val="008D5443"/>
    <w:rsid w:val="008D58EC"/>
    <w:rsid w:val="008E74F7"/>
    <w:rsid w:val="008F239E"/>
    <w:rsid w:val="008F25CC"/>
    <w:rsid w:val="008F7754"/>
    <w:rsid w:val="0090117D"/>
    <w:rsid w:val="00903413"/>
    <w:rsid w:val="009055DD"/>
    <w:rsid w:val="00906EFB"/>
    <w:rsid w:val="009114D8"/>
    <w:rsid w:val="00912E6B"/>
    <w:rsid w:val="009149A4"/>
    <w:rsid w:val="009212DD"/>
    <w:rsid w:val="00921AB9"/>
    <w:rsid w:val="00927B12"/>
    <w:rsid w:val="009301B8"/>
    <w:rsid w:val="00931D78"/>
    <w:rsid w:val="00941F06"/>
    <w:rsid w:val="009421F1"/>
    <w:rsid w:val="009431F3"/>
    <w:rsid w:val="00947092"/>
    <w:rsid w:val="009470DC"/>
    <w:rsid w:val="00951A8E"/>
    <w:rsid w:val="00953318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500"/>
    <w:rsid w:val="009C7B9A"/>
    <w:rsid w:val="009D0105"/>
    <w:rsid w:val="009D21B9"/>
    <w:rsid w:val="009D7688"/>
    <w:rsid w:val="009E4241"/>
    <w:rsid w:val="009E7BDA"/>
    <w:rsid w:val="009F0554"/>
    <w:rsid w:val="009F356C"/>
    <w:rsid w:val="009F51F2"/>
    <w:rsid w:val="00A07468"/>
    <w:rsid w:val="00A1050F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7A8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B775A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984"/>
    <w:rsid w:val="00B807E5"/>
    <w:rsid w:val="00B847A0"/>
    <w:rsid w:val="00B87BC5"/>
    <w:rsid w:val="00B87D12"/>
    <w:rsid w:val="00B92274"/>
    <w:rsid w:val="00B95C70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FA9"/>
    <w:rsid w:val="00C00F3F"/>
    <w:rsid w:val="00C035C7"/>
    <w:rsid w:val="00C058AE"/>
    <w:rsid w:val="00C12062"/>
    <w:rsid w:val="00C24DCA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5CEC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D39"/>
    <w:rsid w:val="00CD515D"/>
    <w:rsid w:val="00CD63B8"/>
    <w:rsid w:val="00CD7F92"/>
    <w:rsid w:val="00CE0665"/>
    <w:rsid w:val="00CE10F2"/>
    <w:rsid w:val="00CE4904"/>
    <w:rsid w:val="00CE696A"/>
    <w:rsid w:val="00CE77D4"/>
    <w:rsid w:val="00CF1111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05F"/>
    <w:rsid w:val="00E27EF5"/>
    <w:rsid w:val="00E355EE"/>
    <w:rsid w:val="00E35FB3"/>
    <w:rsid w:val="00E44C46"/>
    <w:rsid w:val="00E5455E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7E0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9C3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07C4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213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213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213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2132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213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213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0C74E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1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720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7644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17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43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hyperlink" Target="https://www.merriam-webster.com/dictionary/supine" TargetMode="External"/><Relationship Id="rId18" Type="http://schemas.openxmlformats.org/officeDocument/2006/relationships/hyperlink" Target="https://www.merriam-webster.com/dictionary/sternocleidomastoid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venography" TargetMode="External"/><Relationship Id="rId7" Type="http://schemas.openxmlformats.org/officeDocument/2006/relationships/hyperlink" Target="https://review.jove.com/account/file-uploader?src=20930978" TargetMode="External"/><Relationship Id="rId12" Type="http://schemas.openxmlformats.org/officeDocument/2006/relationships/hyperlink" Target="https://www.merriam-webster.com/dictionary/ophthalmic" TargetMode="External"/><Relationship Id="rId17" Type="http://schemas.openxmlformats.org/officeDocument/2006/relationships/hyperlink" Target="https://www.merriam-webster.com/dictionary/jugular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fascia" TargetMode="External"/><Relationship Id="rId20" Type="http://schemas.openxmlformats.org/officeDocument/2006/relationships/hyperlink" Target="https://www.merriam-webster.com/dictionary/caroti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buprenorphine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ubmandibular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merriam-webster.com/dictionary/subcutaneous" TargetMode="External"/><Relationship Id="rId19" Type="http://schemas.openxmlformats.org/officeDocument/2006/relationships/hyperlink" Target="https://www.merriam-webster.com/dictionary/lymphati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Relationship Id="rId14" Type="http://schemas.openxmlformats.org/officeDocument/2006/relationships/hyperlink" Target="https://www.merriam-webster.com/dictionary/manubrium" TargetMode="External"/><Relationship Id="rId22" Type="http://schemas.openxmlformats.org/officeDocument/2006/relationships/hyperlink" Target="https://www.merriam-webster.com/dictionary/extracranial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724</Words>
  <Characters>15532</Characters>
  <Application>Microsoft Office Word</Application>
  <DocSecurity>0</DocSecurity>
  <Lines>129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</cp:lastModifiedBy>
  <cp:revision>6</cp:revision>
  <cp:lastPrinted>2025-12-15T16:32:00Z</cp:lastPrinted>
  <dcterms:created xsi:type="dcterms:W3CDTF">2025-12-10T17:40:00Z</dcterms:created>
  <dcterms:modified xsi:type="dcterms:W3CDTF">2025-12-15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